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3AC17" w14:textId="60FD334C" w:rsidR="00551D59" w:rsidRPr="00E77B03" w:rsidRDefault="00970400" w:rsidP="00E77B03">
      <w:pPr>
        <w:pStyle w:val="Header"/>
        <w:tabs>
          <w:tab w:val="clear" w:pos="4153"/>
          <w:tab w:val="clear" w:pos="8306"/>
        </w:tabs>
        <w:rPr>
          <w:rFonts w:asciiTheme="minorHAnsi" w:hAnsiTheme="minorHAnsi" w:cstheme="minorHAnsi"/>
        </w:rPr>
      </w:pPr>
      <w:r>
        <w:fldChar w:fldCharType="begin"/>
      </w:r>
      <w:r>
        <w:instrText xml:space="preserve"> HYPERLINK "http://www.le.ac.uk/" </w:instrText>
      </w:r>
      <w:r w:rsidR="000409AD">
        <w:fldChar w:fldCharType="separate"/>
      </w:r>
      <w:r>
        <w:fldChar w:fldCharType="end"/>
      </w:r>
      <w:r w:rsidR="00551D59" w:rsidRPr="00583EB8">
        <w:rPr>
          <w:rFonts w:asciiTheme="minorHAnsi" w:hAnsiTheme="minorHAnsi" w:cstheme="minorHAnsi"/>
          <w:b/>
          <w:sz w:val="28"/>
        </w:rPr>
        <w:t>CONSENT FORM</w:t>
      </w:r>
    </w:p>
    <w:p w14:paraId="5084F8ED" w14:textId="77777777" w:rsidR="00551D59" w:rsidRPr="00583EB8" w:rsidRDefault="00551D59" w:rsidP="00551D59">
      <w:pPr>
        <w:pStyle w:val="BodyText"/>
        <w:rPr>
          <w:rFonts w:asciiTheme="minorHAnsi" w:hAnsiTheme="minorHAnsi" w:cstheme="minorHAnsi"/>
          <w:b/>
          <w:sz w:val="22"/>
        </w:rPr>
      </w:pPr>
    </w:p>
    <w:p w14:paraId="1DB276B8" w14:textId="77777777" w:rsidR="00E77B03" w:rsidRDefault="00551D59" w:rsidP="00551D59">
      <w:pPr>
        <w:pStyle w:val="BodyText"/>
        <w:rPr>
          <w:rFonts w:asciiTheme="minorHAnsi" w:hAnsiTheme="minorHAnsi" w:cstheme="minorHAnsi"/>
          <w:b/>
        </w:rPr>
      </w:pPr>
      <w:r w:rsidRPr="00583EB8">
        <w:rPr>
          <w:rFonts w:asciiTheme="minorHAnsi" w:hAnsiTheme="minorHAnsi" w:cstheme="minorHAnsi"/>
          <w:b/>
        </w:rPr>
        <w:t>Full title of Project:</w:t>
      </w:r>
    </w:p>
    <w:p w14:paraId="184E8201" w14:textId="7FFCBB82" w:rsidR="00551D59" w:rsidRPr="00ED42DA" w:rsidRDefault="00ED42DA" w:rsidP="00551D59">
      <w:pPr>
        <w:pStyle w:val="BodyText"/>
        <w:rPr>
          <w:rFonts w:asciiTheme="minorHAnsi" w:hAnsiTheme="minorHAnsi" w:cstheme="minorHAnsi"/>
          <w:color w:val="000000" w:themeColor="text1"/>
        </w:rPr>
      </w:pPr>
      <w:r w:rsidRPr="00E77B03">
        <w:rPr>
          <w:rFonts w:asciiTheme="minorHAnsi" w:hAnsiTheme="minorHAnsi" w:cstheme="minorHAnsi"/>
          <w:bCs/>
        </w:rPr>
        <w:t>Lego: Set Checklist Creator</w:t>
      </w:r>
    </w:p>
    <w:p w14:paraId="16DE150A" w14:textId="77777777" w:rsidR="00551D59" w:rsidRPr="00583EB8" w:rsidRDefault="00551D59" w:rsidP="00551D59">
      <w:pPr>
        <w:rPr>
          <w:rFonts w:asciiTheme="minorHAnsi" w:hAnsiTheme="minorHAnsi" w:cstheme="minorHAnsi"/>
        </w:rPr>
      </w:pPr>
    </w:p>
    <w:p w14:paraId="2F1EF139" w14:textId="77777777" w:rsidR="004161C2" w:rsidRDefault="00551D59" w:rsidP="00551D59">
      <w:pPr>
        <w:rPr>
          <w:rFonts w:asciiTheme="minorHAnsi" w:hAnsiTheme="minorHAnsi" w:cstheme="minorHAnsi"/>
          <w:b/>
        </w:rPr>
      </w:pPr>
      <w:r w:rsidRPr="00583EB8">
        <w:rPr>
          <w:rFonts w:asciiTheme="minorHAnsi" w:hAnsiTheme="minorHAnsi" w:cstheme="minorHAnsi"/>
          <w:b/>
        </w:rPr>
        <w:t>Name, position and contact details of Researcher:</w:t>
      </w:r>
    </w:p>
    <w:p w14:paraId="60D9EEB5" w14:textId="0B459F09" w:rsidR="00551D59" w:rsidRPr="00E77B03" w:rsidRDefault="00ED42DA" w:rsidP="00551D59">
      <w:pPr>
        <w:rPr>
          <w:rFonts w:asciiTheme="minorHAnsi" w:hAnsiTheme="minorHAnsi" w:cstheme="minorHAnsi"/>
          <w:bCs/>
          <w:color w:val="000000" w:themeColor="text1"/>
        </w:rPr>
      </w:pPr>
      <w:r w:rsidRPr="00E77B03">
        <w:rPr>
          <w:rFonts w:asciiTheme="minorHAnsi" w:hAnsiTheme="minorHAnsi" w:cstheme="minorHAnsi"/>
          <w:bCs/>
          <w:color w:val="000000" w:themeColor="text1"/>
        </w:rPr>
        <w:t xml:space="preserve">Daniel Booth, Student, </w:t>
      </w:r>
      <w:hyperlink r:id="rId11" w:history="1">
        <w:r w:rsidR="004161C2" w:rsidRPr="00E77B03">
          <w:rPr>
            <w:rStyle w:val="Hyperlink"/>
            <w:rFonts w:asciiTheme="minorHAnsi" w:hAnsiTheme="minorHAnsi" w:cstheme="minorHAnsi"/>
            <w:bCs/>
          </w:rPr>
          <w:t>drb23@student.le.ac.uk</w:t>
        </w:r>
      </w:hyperlink>
    </w:p>
    <w:p w14:paraId="6D8C059D" w14:textId="77777777" w:rsidR="004161C2" w:rsidRPr="00ED42DA" w:rsidRDefault="004161C2" w:rsidP="00551D59">
      <w:pPr>
        <w:rPr>
          <w:rFonts w:asciiTheme="minorHAnsi" w:hAnsiTheme="minorHAnsi" w:cstheme="minorHAnsi"/>
          <w:b/>
          <w:color w:val="000000" w:themeColor="text1"/>
        </w:rPr>
      </w:pPr>
    </w:p>
    <w:p w14:paraId="0628319E" w14:textId="77777777" w:rsidR="004161C2" w:rsidRDefault="00A55D88" w:rsidP="00551D59">
      <w:pPr>
        <w:rPr>
          <w:rFonts w:asciiTheme="minorHAnsi" w:hAnsiTheme="minorHAnsi" w:cstheme="minorHAnsi"/>
          <w:b/>
          <w:color w:val="4472C4" w:themeColor="accent5"/>
        </w:rPr>
      </w:pPr>
      <w:r w:rsidRPr="00583EB8">
        <w:rPr>
          <w:rFonts w:asciiTheme="minorHAnsi" w:hAnsiTheme="minorHAnsi" w:cstheme="minorHAnsi"/>
          <w:b/>
        </w:rPr>
        <w:t>Name, position and contact details for Supervisor:</w:t>
      </w:r>
    </w:p>
    <w:p w14:paraId="10FCCEE0" w14:textId="7DDA6C97" w:rsidR="004161C2" w:rsidRPr="00E77B03" w:rsidRDefault="00ED42DA" w:rsidP="00551D59">
      <w:pPr>
        <w:rPr>
          <w:rFonts w:asciiTheme="minorHAnsi" w:hAnsiTheme="minorHAnsi" w:cstheme="minorHAnsi"/>
          <w:bCs/>
          <w:color w:val="000000" w:themeColor="text1"/>
        </w:rPr>
      </w:pPr>
      <w:r w:rsidRPr="00E77B03">
        <w:rPr>
          <w:rFonts w:asciiTheme="minorHAnsi" w:hAnsiTheme="minorHAnsi" w:cstheme="minorHAnsi"/>
          <w:bCs/>
          <w:color w:val="000000" w:themeColor="text1"/>
        </w:rPr>
        <w:t xml:space="preserve">Matthias Heintz, Lecturer, </w:t>
      </w:r>
      <w:hyperlink r:id="rId12" w:history="1">
        <w:r w:rsidR="004161C2" w:rsidRPr="00E77B03">
          <w:rPr>
            <w:rStyle w:val="Hyperlink"/>
            <w:rFonts w:asciiTheme="minorHAnsi" w:hAnsiTheme="minorHAnsi" w:cstheme="minorHAnsi"/>
            <w:bCs/>
          </w:rPr>
          <w:t>mmh21@leicester.ac.uk</w:t>
        </w:r>
      </w:hyperlink>
    </w:p>
    <w:p w14:paraId="4485BE39" w14:textId="1F743943" w:rsidR="00EB5542" w:rsidRPr="00583EB8" w:rsidRDefault="00EB5542" w:rsidP="00551D59">
      <w:pPr>
        <w:rPr>
          <w:rFonts w:asciiTheme="minorHAnsi" w:hAnsiTheme="minorHAnsi" w:cstheme="minorHAnsi"/>
          <w:b/>
          <w:color w:val="4472C4" w:themeColor="accent5"/>
        </w:rPr>
      </w:pPr>
    </w:p>
    <w:p w14:paraId="23A779EF" w14:textId="7A9C47CB" w:rsidR="00551D59" w:rsidRPr="00583EB8" w:rsidRDefault="00551D59" w:rsidP="00551D59">
      <w:pPr>
        <w:rPr>
          <w:rFonts w:asciiTheme="minorHAnsi" w:hAnsiTheme="minorHAnsi" w:cstheme="minorHAnsi"/>
          <w:sz w:val="22"/>
        </w:rPr>
      </w:pPr>
    </w:p>
    <w:tbl>
      <w:tblPr>
        <w:tblW w:w="9180" w:type="dxa"/>
        <w:tblLayout w:type="fixed"/>
        <w:tblLook w:val="0000" w:firstRow="0" w:lastRow="0" w:firstColumn="0" w:lastColumn="0" w:noHBand="0" w:noVBand="0"/>
      </w:tblPr>
      <w:tblGrid>
        <w:gridCol w:w="6912"/>
        <w:gridCol w:w="1134"/>
        <w:gridCol w:w="1134"/>
      </w:tblGrid>
      <w:tr w:rsidR="00551D59" w:rsidRPr="00583EB8" w14:paraId="2BA38A96" w14:textId="77777777" w:rsidTr="00C068A2">
        <w:tc>
          <w:tcPr>
            <w:tcW w:w="6912" w:type="dxa"/>
          </w:tcPr>
          <w:p w14:paraId="6AFD9A0B" w14:textId="77777777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</w:p>
        </w:tc>
        <w:tc>
          <w:tcPr>
            <w:tcW w:w="2268" w:type="dxa"/>
            <w:gridSpan w:val="2"/>
          </w:tcPr>
          <w:p w14:paraId="1E0B7822" w14:textId="77777777" w:rsidR="00551D59" w:rsidRPr="00583EB8" w:rsidRDefault="00551D59" w:rsidP="00C068A2">
            <w:pPr>
              <w:jc w:val="center"/>
              <w:rPr>
                <w:rFonts w:asciiTheme="minorHAnsi" w:hAnsiTheme="minorHAnsi" w:cstheme="minorHAnsi"/>
              </w:rPr>
            </w:pPr>
            <w:r w:rsidRPr="00583EB8">
              <w:rPr>
                <w:rFonts w:asciiTheme="minorHAnsi" w:hAnsiTheme="minorHAnsi" w:cstheme="minorHAnsi"/>
              </w:rPr>
              <w:t xml:space="preserve">Please </w:t>
            </w:r>
            <w:r w:rsidRPr="00583EB8">
              <w:rPr>
                <w:rFonts w:asciiTheme="minorHAnsi" w:hAnsiTheme="minorHAnsi" w:cstheme="minorHAnsi"/>
                <w:b/>
              </w:rPr>
              <w:t>initial</w:t>
            </w:r>
            <w:r w:rsidRPr="00583EB8">
              <w:rPr>
                <w:rFonts w:asciiTheme="minorHAnsi" w:hAnsiTheme="minorHAnsi" w:cstheme="minorHAnsi"/>
              </w:rPr>
              <w:t xml:space="preserve"> box</w:t>
            </w:r>
          </w:p>
          <w:p w14:paraId="390C65A0" w14:textId="181EB4E8" w:rsidR="00551D59" w:rsidRPr="00583EB8" w:rsidRDefault="00583EB8" w:rsidP="00C068A2">
            <w:pPr>
              <w:rPr>
                <w:rFonts w:asciiTheme="minorHAnsi" w:hAnsiTheme="minorHAnsi" w:cstheme="minorHAnsi"/>
                <w:b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 wp14:anchorId="76A80D4A" wp14:editId="130585E7">
                      <wp:simplePos x="0" y="0"/>
                      <wp:positionH relativeFrom="column">
                        <wp:posOffset>470535</wp:posOffset>
                      </wp:positionH>
                      <wp:positionV relativeFrom="paragraph">
                        <wp:posOffset>158115</wp:posOffset>
                      </wp:positionV>
                      <wp:extent cx="361950" cy="361950"/>
                      <wp:effectExtent l="0" t="0" r="19050" b="19050"/>
                      <wp:wrapNone/>
                      <wp:docPr id="19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7E51E75" w14:textId="77777777" w:rsidR="00551D59" w:rsidRDefault="00551D59" w:rsidP="00551D59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15D5348C">
                    <v:shapetype id="_x0000_t202" coordsize="21600,21600" o:spt="202" path="m,l,21600r21600,l21600,xe" w14:anchorId="76A80D4A">
                      <v:stroke joinstyle="miter"/>
                      <v:path gradientshapeok="t" o:connecttype="rect"/>
                    </v:shapetype>
                    <v:shape id="Text Box 37" style="position:absolute;margin-left:37.05pt;margin-top:12.45pt;width:28.5pt;height:28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color="white [3201]" strokecolor="black [3200]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">
                      <v:textbox>
                        <w:txbxContent>
                          <w:p w:rsidR="00551D59" w:rsidP="00551D59" w:rsidRDefault="00551D59" w14:paraId="672A6659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263B0BA8" w14:textId="77777777" w:rsidTr="00C068A2">
        <w:tc>
          <w:tcPr>
            <w:tcW w:w="6912" w:type="dxa"/>
          </w:tcPr>
          <w:p w14:paraId="3C085FB4" w14:textId="4A410FA2" w:rsidR="00551D59" w:rsidRPr="00583EB8" w:rsidRDefault="00551D59" w:rsidP="00551D59">
            <w:pPr>
              <w:numPr>
                <w:ilvl w:val="0"/>
                <w:numId w:val="7"/>
              </w:numPr>
              <w:tabs>
                <w:tab w:val="clear" w:pos="720"/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 xml:space="preserve">I confirm that I have read and understand the </w:t>
            </w:r>
            <w:r w:rsidR="00B43979" w:rsidRPr="00583EB8">
              <w:rPr>
                <w:rFonts w:asciiTheme="minorHAnsi" w:hAnsiTheme="minorHAnsi" w:cstheme="minorHAnsi"/>
                <w:sz w:val="20"/>
              </w:rPr>
              <w:t xml:space="preserve">participant </w:t>
            </w:r>
            <w:r w:rsidRPr="00583EB8">
              <w:rPr>
                <w:rFonts w:asciiTheme="minorHAnsi" w:hAnsiTheme="minorHAnsi" w:cstheme="minorHAnsi"/>
                <w:sz w:val="20"/>
              </w:rPr>
              <w:t>information sheet (</w:t>
            </w:r>
            <w:r w:rsidRPr="00583EB8">
              <w:rPr>
                <w:rFonts w:asciiTheme="minorHAnsi" w:hAnsiTheme="minorHAnsi" w:cstheme="minorHAnsi"/>
                <w:b/>
                <w:color w:val="ED7D31" w:themeColor="accent2"/>
                <w:sz w:val="20"/>
              </w:rPr>
              <w:t>Version X</w:t>
            </w:r>
            <w:r w:rsidR="00A55D88" w:rsidRPr="00583EB8">
              <w:rPr>
                <w:rFonts w:asciiTheme="minorHAnsi" w:hAnsiTheme="minorHAnsi" w:cstheme="minorHAnsi"/>
                <w:b/>
                <w:color w:val="ED7D31" w:themeColor="accent2"/>
                <w:sz w:val="20"/>
              </w:rPr>
              <w:t>, d</w:t>
            </w:r>
            <w:r w:rsidR="00615034" w:rsidRPr="00583EB8">
              <w:rPr>
                <w:rFonts w:asciiTheme="minorHAnsi" w:hAnsiTheme="minorHAnsi" w:cstheme="minorHAnsi"/>
                <w:b/>
                <w:color w:val="ED7D31" w:themeColor="accent2"/>
                <w:sz w:val="20"/>
              </w:rPr>
              <w:t>ate</w:t>
            </w:r>
            <w:r w:rsidRPr="00583EB8">
              <w:rPr>
                <w:rFonts w:asciiTheme="minorHAnsi" w:hAnsiTheme="minorHAnsi" w:cstheme="minorHAnsi"/>
                <w:sz w:val="20"/>
              </w:rPr>
              <w:t>) for the above study and have had the opportunity to ask questions.</w:t>
            </w:r>
          </w:p>
          <w:p w14:paraId="284C539C" w14:textId="77777777" w:rsidR="00551D59" w:rsidRPr="00583EB8" w:rsidRDefault="00551D59" w:rsidP="00C068A2">
            <w:pPr>
              <w:tabs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13304BA3" w14:textId="3EC1491D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sz w:val="22"/>
              </w:rPr>
              <w:tab/>
            </w:r>
          </w:p>
          <w:p w14:paraId="3ED25606" w14:textId="44C7ADCD" w:rsidR="00551D59" w:rsidRPr="00583EB8" w:rsidRDefault="00583EB8" w:rsidP="00C068A2">
            <w:pPr>
              <w:tabs>
                <w:tab w:val="left" w:pos="459"/>
              </w:tabs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433CCE36" wp14:editId="5B3D810C">
                      <wp:simplePos x="0" y="0"/>
                      <wp:positionH relativeFrom="column">
                        <wp:posOffset>468630</wp:posOffset>
                      </wp:positionH>
                      <wp:positionV relativeFrom="paragraph">
                        <wp:posOffset>375285</wp:posOffset>
                      </wp:positionV>
                      <wp:extent cx="361950" cy="361950"/>
                      <wp:effectExtent l="0" t="0" r="19050" b="19050"/>
                      <wp:wrapNone/>
                      <wp:docPr id="4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6EDB6F02" w14:textId="77777777" w:rsidR="00583EB8" w:rsidRDefault="00583EB8" w:rsidP="00583EB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62C12E6D">
                    <v:shape id="_x0000_s1027" style="position:absolute;margin-left:36.9pt;margin-top:29.55pt;width:28.5pt;height:28.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" w14:anchorId="433CCE36">
                      <v:textbox>
                        <w:txbxContent>
                          <w:p w:rsidR="00583EB8" w:rsidP="00583EB8" w:rsidRDefault="00583EB8" w14:paraId="0A37501D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042AD117" w14:textId="77777777" w:rsidTr="00C068A2">
        <w:tc>
          <w:tcPr>
            <w:tcW w:w="6912" w:type="dxa"/>
          </w:tcPr>
          <w:p w14:paraId="423AFFF3" w14:textId="77777777" w:rsidR="00551D59" w:rsidRPr="00583EB8" w:rsidRDefault="00551D59" w:rsidP="00551D59">
            <w:pPr>
              <w:numPr>
                <w:ilvl w:val="0"/>
                <w:numId w:val="9"/>
              </w:numPr>
              <w:tabs>
                <w:tab w:val="clear" w:pos="720"/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>I understand that my participation is voluntary and that I am free to withdraw at any time, without giving reason.</w:t>
            </w:r>
          </w:p>
          <w:p w14:paraId="6C79F7E6" w14:textId="279ABC15" w:rsidR="00551D59" w:rsidRPr="00583EB8" w:rsidRDefault="00551D59" w:rsidP="00A55D88">
            <w:pPr>
              <w:tabs>
                <w:tab w:val="num" w:pos="426"/>
              </w:tabs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1E281E9B" w14:textId="6B81E600" w:rsidR="00551D59" w:rsidRPr="00583EB8" w:rsidRDefault="00583EB8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16B67D4" wp14:editId="58E4B377">
                      <wp:simplePos x="0" y="0"/>
                      <wp:positionH relativeFrom="column">
                        <wp:posOffset>459105</wp:posOffset>
                      </wp:positionH>
                      <wp:positionV relativeFrom="paragraph">
                        <wp:posOffset>488315</wp:posOffset>
                      </wp:positionV>
                      <wp:extent cx="361950" cy="361950"/>
                      <wp:effectExtent l="0" t="0" r="19050" b="19050"/>
                      <wp:wrapNone/>
                      <wp:docPr id="31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77605DE8" w14:textId="77777777" w:rsidR="00583EB8" w:rsidRDefault="00583EB8" w:rsidP="00583EB8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45A01B93">
                    <v:shape id="_x0000_s1028" style="position:absolute;margin-left:36.15pt;margin-top:38.45pt;width:28.5pt;height:28.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" w14:anchorId="516B67D4">
                      <v:textbox>
                        <w:txbxContent>
                          <w:p w:rsidR="00583EB8" w:rsidP="00583EB8" w:rsidRDefault="00583EB8" w14:paraId="5DAB6C7B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680CA358" w14:textId="77777777" w:rsidTr="00C068A2">
        <w:tc>
          <w:tcPr>
            <w:tcW w:w="6912" w:type="dxa"/>
          </w:tcPr>
          <w:p w14:paraId="6B00483D" w14:textId="5433F406" w:rsidR="00551D59" w:rsidRPr="00583EB8" w:rsidRDefault="00A55D88" w:rsidP="00A55D88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num" w:pos="360"/>
              </w:tabs>
              <w:ind w:left="462" w:hanging="462"/>
              <w:jc w:val="left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understand that at all times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 xml:space="preserve">research project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>will comply with the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</w:t>
            </w:r>
            <w:proofErr w:type="gramStart"/>
            <w:r w:rsidRPr="00583EB8">
              <w:rPr>
                <w:rFonts w:asciiTheme="minorHAnsi" w:hAnsiTheme="minorHAnsi" w:cstheme="minorHAnsi"/>
                <w:i/>
                <w:sz w:val="20"/>
              </w:rPr>
              <w:t>General  Data</w:t>
            </w:r>
            <w:proofErr w:type="gramEnd"/>
            <w:r w:rsidRPr="00583EB8">
              <w:rPr>
                <w:rFonts w:asciiTheme="minorHAnsi" w:hAnsiTheme="minorHAnsi" w:cstheme="minorHAnsi"/>
                <w:i/>
                <w:sz w:val="20"/>
              </w:rPr>
              <w:t xml:space="preserve"> Protection Regulations (GDPR, 2018)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approved by the EU parliament on 14 April 2016 and passing into UK law effective from 25 May 2018</w:t>
            </w:r>
            <w:r w:rsidR="00583EB8" w:rsidRPr="00583EB8">
              <w:rPr>
                <w:rFonts w:asciiTheme="minorHAnsi" w:hAnsiTheme="minorHAnsi" w:cstheme="minorHAnsi"/>
                <w:sz w:val="20"/>
              </w:rPr>
              <w:t xml:space="preserve"> and that if I have any concerns how I contact the University of Leicester to raise these.</w:t>
            </w:r>
            <w:r w:rsidRPr="00583EB8">
              <w:rPr>
                <w:rFonts w:asciiTheme="minorHAnsi" w:hAnsiTheme="minorHAnsi" w:cstheme="minorHAnsi"/>
                <w:sz w:val="20"/>
              </w:rPr>
              <w:t xml:space="preserve">                                                                                              </w:t>
            </w:r>
          </w:p>
          <w:p w14:paraId="2712DDB2" w14:textId="77777777" w:rsidR="00551D59" w:rsidRPr="00583EB8" w:rsidRDefault="00551D59" w:rsidP="00551D59">
            <w:pPr>
              <w:pStyle w:val="BlockText"/>
              <w:ind w:left="426" w:hanging="426"/>
              <w:jc w:val="left"/>
              <w:rPr>
                <w:rFonts w:asciiTheme="minorHAnsi" w:hAnsiTheme="minorHAnsi" w:cstheme="minorHAnsi"/>
                <w:sz w:val="20"/>
              </w:rPr>
            </w:pPr>
          </w:p>
          <w:p w14:paraId="090B22E4" w14:textId="51E133ED" w:rsidR="00551D59" w:rsidRPr="00583EB8" w:rsidRDefault="00551D59" w:rsidP="00551D59">
            <w:pPr>
              <w:pStyle w:val="BlockText"/>
              <w:tabs>
                <w:tab w:val="left" w:pos="6379"/>
              </w:tabs>
              <w:ind w:left="454" w:right="317" w:hanging="454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t xml:space="preserve">4. </w:t>
            </w:r>
            <w:r w:rsidRPr="00583EB8">
              <w:rPr>
                <w:rFonts w:asciiTheme="minorHAnsi" w:hAnsiTheme="minorHAnsi" w:cstheme="minorHAnsi"/>
                <w:sz w:val="20"/>
              </w:rPr>
              <w:tab/>
              <w:t xml:space="preserve"> </w:t>
            </w:r>
            <w:r w:rsidR="00A55D88" w:rsidRPr="00583EB8">
              <w:rPr>
                <w:rFonts w:asciiTheme="minorHAnsi" w:hAnsiTheme="minorHAnsi" w:cstheme="minorHAnsi"/>
                <w:sz w:val="20"/>
              </w:rPr>
              <w:t xml:space="preserve">I agree to take part in the above </w:t>
            </w:r>
            <w:r w:rsidR="00B43979" w:rsidRPr="00583EB8">
              <w:rPr>
                <w:rFonts w:asciiTheme="minorHAnsi" w:hAnsiTheme="minorHAnsi" w:cstheme="minorHAnsi"/>
                <w:sz w:val="20"/>
              </w:rPr>
              <w:t>research project</w:t>
            </w:r>
            <w:r w:rsidR="00A55D88" w:rsidRPr="00583EB8">
              <w:rPr>
                <w:rFonts w:asciiTheme="minorHAnsi" w:hAnsiTheme="minorHAnsi" w:cstheme="minorHAnsi"/>
                <w:sz w:val="20"/>
              </w:rPr>
              <w:t>.</w:t>
            </w:r>
          </w:p>
          <w:p w14:paraId="79A41C58" w14:textId="7EF0482C" w:rsidR="00551D59" w:rsidRPr="00583EB8" w:rsidRDefault="00551D59" w:rsidP="00551D59">
            <w:pPr>
              <w:pStyle w:val="BlockText"/>
              <w:ind w:left="426" w:hanging="426"/>
              <w:jc w:val="left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sz w:val="20"/>
              </w:rPr>
              <w:br/>
            </w:r>
          </w:p>
          <w:p w14:paraId="27E056A1" w14:textId="77777777" w:rsidR="00551D59" w:rsidRPr="00583EB8" w:rsidRDefault="00551D59" w:rsidP="00C068A2">
            <w:pPr>
              <w:tabs>
                <w:tab w:val="num" w:pos="426"/>
              </w:tabs>
              <w:ind w:left="426" w:hanging="426"/>
              <w:rPr>
                <w:rFonts w:asciiTheme="minorHAnsi" w:hAnsiTheme="minorHAnsi" w:cstheme="minorHAnsi"/>
                <w:sz w:val="20"/>
              </w:rPr>
            </w:pPr>
          </w:p>
        </w:tc>
        <w:tc>
          <w:tcPr>
            <w:tcW w:w="2268" w:type="dxa"/>
            <w:gridSpan w:val="2"/>
          </w:tcPr>
          <w:p w14:paraId="64681F4D" w14:textId="4384DC26" w:rsidR="00551D59" w:rsidRPr="00583EB8" w:rsidRDefault="00551D59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sz w:val="22"/>
              </w:rPr>
              <w:tab/>
            </w:r>
          </w:p>
          <w:p w14:paraId="0985AB63" w14:textId="762E3091" w:rsidR="00551D59" w:rsidRPr="00583EB8" w:rsidRDefault="004A595D" w:rsidP="00C068A2">
            <w:pPr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2826CA28" wp14:editId="23C210EE">
                      <wp:simplePos x="0" y="0"/>
                      <wp:positionH relativeFrom="column">
                        <wp:posOffset>478155</wp:posOffset>
                      </wp:positionH>
                      <wp:positionV relativeFrom="paragraph">
                        <wp:posOffset>902970</wp:posOffset>
                      </wp:positionV>
                      <wp:extent cx="361950" cy="361950"/>
                      <wp:effectExtent l="0" t="0" r="19050" b="19050"/>
                      <wp:wrapNone/>
                      <wp:docPr id="3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12700" cap="flat" cmpd="sng" algn="ctr">
                                <a:solidFill>
                                  <a:sysClr val="windowText" lastClr="000000"/>
                                </a:solidFill>
                                <a:prstDash val="solid"/>
                                <a:miter lim="800000"/>
                                <a:headEnd/>
                                <a:tailEnd/>
                              </a:ln>
                              <a:effectLst/>
                            </wps:spPr>
                            <wps:txbx>
                              <w:txbxContent>
                                <w:p w14:paraId="5174C413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 xmlns:a="http://schemas.openxmlformats.org/drawingml/2006/main" xmlns:a14="http://schemas.microsoft.com/office/drawing/2010/main">
                  <w:pict w14:anchorId="62FE7FB1">
                    <v:shape id="_x0000_s1029" style="position:absolute;margin-left:37.65pt;margin-top:71.1pt;width:28.5pt;height:28.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fillcolor="window" strokecolor="windowText" strokeweight="1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" w14:anchorId="2826CA28">
                      <v:textbox>
                        <w:txbxContent>
                          <w:p w:rsidR="004A595D" w:rsidP="004A595D" w:rsidRDefault="004A595D" w14:paraId="02EB378F" w14:textId="77777777"/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551D59" w:rsidRPr="00583EB8" w14:paraId="2FBD6734" w14:textId="77777777" w:rsidTr="00C068A2">
        <w:trPr>
          <w:cantSplit/>
          <w:trHeight w:val="840"/>
        </w:trPr>
        <w:tc>
          <w:tcPr>
            <w:tcW w:w="6912" w:type="dxa"/>
          </w:tcPr>
          <w:p w14:paraId="02E28006" w14:textId="39AC22A3" w:rsidR="00551D59" w:rsidRPr="00583EB8" w:rsidRDefault="007D545D" w:rsidP="00C068A2">
            <w:pPr>
              <w:pStyle w:val="BlockText"/>
              <w:tabs>
                <w:tab w:val="left" w:pos="6237"/>
              </w:tabs>
              <w:ind w:left="0" w:right="459" w:firstLine="0"/>
              <w:jc w:val="left"/>
              <w:rPr>
                <w:rFonts w:asciiTheme="minorHAnsi" w:hAnsiTheme="minorHAnsi" w:cstheme="minorHAnsi"/>
                <w:b/>
                <w:i/>
                <w:sz w:val="20"/>
              </w:rPr>
            </w:pPr>
            <w:r>
              <w:rPr>
                <w:rFonts w:ascii="Arial" w:eastAsia="Times" w:hAnsi="Arial"/>
                <w:lang w:eastAsia="en-GB"/>
              </w:rPr>
              <w:br w:type="page"/>
            </w:r>
          </w:p>
        </w:tc>
        <w:tc>
          <w:tcPr>
            <w:tcW w:w="2268" w:type="dxa"/>
            <w:gridSpan w:val="2"/>
          </w:tcPr>
          <w:p w14:paraId="6F6B1BFB" w14:textId="6E146A9A" w:rsidR="00551D59" w:rsidRPr="00E77B03" w:rsidRDefault="00551D59" w:rsidP="00E77B03">
            <w:pPr>
              <w:pStyle w:val="Heading1"/>
              <w:jc w:val="center"/>
              <w:rPr>
                <w:rFonts w:asciiTheme="minorHAnsi" w:hAnsiTheme="minorHAnsi" w:cstheme="minorHAnsi"/>
                <w:b w:val="0"/>
              </w:rPr>
            </w:pPr>
            <w:r w:rsidRPr="00583EB8">
              <w:rPr>
                <w:rFonts w:asciiTheme="minorHAnsi" w:hAnsiTheme="minorHAnsi" w:cstheme="minorHAnsi"/>
                <w:b w:val="0"/>
              </w:rPr>
              <w:t xml:space="preserve">Please </w:t>
            </w:r>
            <w:r w:rsidRPr="00583EB8">
              <w:rPr>
                <w:rFonts w:asciiTheme="minorHAnsi" w:hAnsiTheme="minorHAnsi" w:cstheme="minorHAnsi"/>
              </w:rPr>
              <w:t>initial</w:t>
            </w:r>
            <w:r w:rsidRPr="00583EB8">
              <w:rPr>
                <w:rFonts w:asciiTheme="minorHAnsi" w:hAnsiTheme="minorHAnsi" w:cstheme="minorHAnsi"/>
                <w:b w:val="0"/>
              </w:rPr>
              <w:t xml:space="preserve"> box</w:t>
            </w:r>
          </w:p>
          <w:p w14:paraId="7B1D57C7" w14:textId="12BDF3B5" w:rsidR="00551D59" w:rsidRPr="00583EB8" w:rsidRDefault="00551D59" w:rsidP="00C068A2">
            <w:pPr>
              <w:pStyle w:val="Heading1"/>
              <w:rPr>
                <w:rFonts w:asciiTheme="minorHAnsi" w:hAnsiTheme="minorHAnsi" w:cstheme="minorHAnsi"/>
                <w:sz w:val="20"/>
              </w:rPr>
            </w:pPr>
            <w:r w:rsidRPr="00583EB8">
              <w:rPr>
                <w:rFonts w:asciiTheme="minorHAnsi" w:hAnsiTheme="minorHAnsi" w:cstheme="minorHAnsi"/>
                <w:b w:val="0"/>
              </w:rPr>
              <w:t xml:space="preserve">    </w:t>
            </w:r>
          </w:p>
        </w:tc>
      </w:tr>
      <w:tr w:rsidR="00551D59" w:rsidRPr="00583EB8" w14:paraId="39ED9311" w14:textId="77777777" w:rsidTr="00C068A2">
        <w:trPr>
          <w:cantSplit/>
          <w:trHeight w:val="682"/>
        </w:trPr>
        <w:tc>
          <w:tcPr>
            <w:tcW w:w="6912" w:type="dxa"/>
          </w:tcPr>
          <w:p w14:paraId="3921238E" w14:textId="23358564" w:rsidR="004A595D" w:rsidRDefault="004A595D" w:rsidP="00F70896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574B0945" w14:textId="5DE378EA" w:rsidR="004A595D" w:rsidRDefault="004A595D" w:rsidP="004A595D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</w:p>
          <w:p w14:paraId="7AA2895D" w14:textId="6811659F" w:rsidR="004A595D" w:rsidRPr="004A595D" w:rsidRDefault="004A595D" w:rsidP="004A595D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</w:p>
          <w:p w14:paraId="68DF51C0" w14:textId="36781DEF" w:rsidR="00551D59" w:rsidRPr="00583EB8" w:rsidRDefault="00551D59" w:rsidP="00551D59">
            <w:pPr>
              <w:pStyle w:val="BlockText"/>
              <w:numPr>
                <w:ilvl w:val="0"/>
                <w:numId w:val="9"/>
              </w:numPr>
              <w:tabs>
                <w:tab w:val="num" w:pos="426"/>
                <w:tab w:val="left" w:pos="6379"/>
              </w:tabs>
              <w:ind w:left="426" w:right="317" w:hanging="426"/>
              <w:jc w:val="left"/>
              <w:rPr>
                <w:rFonts w:asciiTheme="minorHAnsi" w:hAnsiTheme="minorHAnsi" w:cstheme="minorHAnsi"/>
                <w:i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>I agree to the use of anonymised quotes in publications</w:t>
            </w:r>
            <w:r w:rsidR="006A2981" w:rsidRPr="00583EB8">
              <w:rPr>
                <w:rFonts w:asciiTheme="minorHAnsi" w:hAnsiTheme="minorHAnsi" w:cstheme="minorHAnsi"/>
                <w:noProof/>
                <w:sz w:val="20"/>
              </w:rPr>
              <w:t>.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 </w:t>
            </w:r>
          </w:p>
          <w:p w14:paraId="71C80F1D" w14:textId="03F1C33A" w:rsidR="00551D59" w:rsidRDefault="00551D59" w:rsidP="00551D59">
            <w:pPr>
              <w:pStyle w:val="BlockText"/>
              <w:tabs>
                <w:tab w:val="left" w:pos="6379"/>
              </w:tabs>
              <w:ind w:left="454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5A503041" w14:textId="52296F9E" w:rsidR="004A595D" w:rsidRPr="00583EB8" w:rsidRDefault="004A595D" w:rsidP="00551D59">
            <w:pPr>
              <w:pStyle w:val="BlockText"/>
              <w:tabs>
                <w:tab w:val="left" w:pos="6379"/>
              </w:tabs>
              <w:ind w:left="454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</w:tc>
        <w:tc>
          <w:tcPr>
            <w:tcW w:w="1134" w:type="dxa"/>
          </w:tcPr>
          <w:p w14:paraId="515810F8" w14:textId="3C8E957F" w:rsidR="00551D59" w:rsidRPr="00583EB8" w:rsidRDefault="00C5494D" w:rsidP="004A595D">
            <w:pPr>
              <w:tabs>
                <w:tab w:val="left" w:pos="255"/>
              </w:tabs>
              <w:ind w:left="255"/>
              <w:rPr>
                <w:rFonts w:asciiTheme="minorHAnsi" w:hAnsiTheme="minorHAnsi" w:cstheme="minorHAnsi"/>
                <w:sz w:val="22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1817FCFB" wp14:editId="1CF1824E">
                      <wp:simplePos x="0" y="0"/>
                      <wp:positionH relativeFrom="column">
                        <wp:posOffset>650240</wp:posOffset>
                      </wp:positionH>
                      <wp:positionV relativeFrom="paragraph">
                        <wp:posOffset>280670</wp:posOffset>
                      </wp:positionV>
                      <wp:extent cx="361950" cy="361950"/>
                      <wp:effectExtent l="0" t="0" r="19050" b="19050"/>
                      <wp:wrapNone/>
                      <wp:docPr id="43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AE9B5CE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817FCF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_x0000_s1030" type="#_x0000_t202" style="position:absolute;left:0;text-align:left;margin-left:51.2pt;margin-top:22.1pt;width:28.5pt;height:28.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" fillcolor="white [3201]" strokecolor="black [3200]" strokeweight="1pt">
                      <v:textbox>
                        <w:txbxContent>
                          <w:p w14:paraId="0AE9B5CE" w14:textId="77777777" w:rsidR="004A595D" w:rsidRDefault="004A595D" w:rsidP="004A595D"/>
                        </w:txbxContent>
                      </v:textbox>
                    </v:shape>
                  </w:pict>
                </mc:Fallback>
              </mc:AlternateContent>
            </w:r>
            <w:r w:rsidR="004A59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5D7D79B9" wp14:editId="0B2170D0">
                      <wp:simplePos x="0" y="0"/>
                      <wp:positionH relativeFrom="column">
                        <wp:posOffset>88363</wp:posOffset>
                      </wp:positionH>
                      <wp:positionV relativeFrom="paragraph">
                        <wp:posOffset>289560</wp:posOffset>
                      </wp:positionV>
                      <wp:extent cx="361950" cy="361950"/>
                      <wp:effectExtent l="0" t="0" r="19050" b="19050"/>
                      <wp:wrapNone/>
                      <wp:docPr id="4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D1C65C5" w14:textId="77777777" w:rsidR="004A595D" w:rsidRDefault="004A595D" w:rsidP="004A595D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D79B9" id="_x0000_s1031" type="#_x0000_t202" style="position:absolute;left:0;text-align:left;margin-left:6.95pt;margin-top:22.8pt;width:28.5pt;height:28.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" fillcolor="white [3201]" strokecolor="black [3200]" strokeweight="1pt">
                      <v:textbox>
                        <w:txbxContent>
                          <w:p w14:paraId="0D1C65C5" w14:textId="77777777" w:rsidR="004A595D" w:rsidRDefault="004A595D" w:rsidP="004A595D"/>
                        </w:txbxContent>
                      </v:textbox>
                    </v:shape>
                  </w:pict>
                </mc:Fallback>
              </mc:AlternateContent>
            </w:r>
            <w:r w:rsidR="004A595D">
              <w:rPr>
                <w:rFonts w:asciiTheme="minorHAnsi" w:hAnsiTheme="minorHAnsi" w:cstheme="minorHAnsi"/>
                <w:sz w:val="22"/>
              </w:rPr>
              <w:t>Yes</w:t>
            </w:r>
          </w:p>
        </w:tc>
        <w:tc>
          <w:tcPr>
            <w:tcW w:w="1134" w:type="dxa"/>
          </w:tcPr>
          <w:p w14:paraId="3A8FCE64" w14:textId="49B4EA55" w:rsidR="00551D59" w:rsidRPr="00583EB8" w:rsidRDefault="004A595D" w:rsidP="004A595D">
            <w:pPr>
              <w:rPr>
                <w:rFonts w:asciiTheme="minorHAnsi" w:hAnsiTheme="minorHAnsi" w:cstheme="minorHAnsi"/>
                <w:sz w:val="22"/>
              </w:rPr>
            </w:pPr>
            <w:r>
              <w:rPr>
                <w:rFonts w:asciiTheme="minorHAnsi" w:hAnsiTheme="minorHAnsi" w:cstheme="minorHAnsi"/>
                <w:sz w:val="22"/>
              </w:rPr>
              <w:t>No</w:t>
            </w:r>
          </w:p>
        </w:tc>
      </w:tr>
      <w:tr w:rsidR="00551D59" w:rsidRPr="00583EB8" w14:paraId="6AA90D54" w14:textId="77777777" w:rsidTr="00C068A2">
        <w:trPr>
          <w:cantSplit/>
          <w:trHeight w:val="720"/>
        </w:trPr>
        <w:tc>
          <w:tcPr>
            <w:tcW w:w="6912" w:type="dxa"/>
          </w:tcPr>
          <w:p w14:paraId="570F9956" w14:textId="77777777" w:rsidR="00551D59" w:rsidRPr="00583EB8" w:rsidRDefault="00551D59" w:rsidP="007D545D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318D5FB3" w14:textId="5BA76985" w:rsidR="00551D59" w:rsidRPr="00583EB8" w:rsidRDefault="00551D59" w:rsidP="00551D59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num" w:pos="454"/>
                <w:tab w:val="left" w:pos="6379"/>
              </w:tabs>
              <w:ind w:left="454" w:right="317" w:hanging="425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agree to being named in subsequent publications and understand this will be for academic purposes and not commercial gain.                            </w:t>
            </w:r>
          </w:p>
          <w:p w14:paraId="004E56D9" w14:textId="77777777" w:rsidR="00551D59" w:rsidRPr="00583EB8" w:rsidRDefault="00551D59" w:rsidP="00C068A2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6CB05390" w14:textId="07162115" w:rsidR="00551D59" w:rsidRPr="00583EB8" w:rsidRDefault="00551D59" w:rsidP="00C5494D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76FFCADD" w14:textId="31A7A344" w:rsidR="008B4FC4" w:rsidRPr="00583EB8" w:rsidRDefault="008B4FC4" w:rsidP="008B4FC4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left" w:pos="6379"/>
              </w:tabs>
              <w:ind w:left="462"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agree that data collected for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 xml:space="preserve">research project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>may be used in future research</w:t>
            </w:r>
            <w:r w:rsidR="006A2981" w:rsidRPr="00583EB8">
              <w:rPr>
                <w:rFonts w:asciiTheme="minorHAnsi" w:hAnsiTheme="minorHAnsi" w:cstheme="minorHAnsi"/>
                <w:noProof/>
                <w:sz w:val="20"/>
              </w:rPr>
              <w:t>.</w:t>
            </w:r>
          </w:p>
          <w:p w14:paraId="28137969" w14:textId="618AF700" w:rsidR="008B4FC4" w:rsidRDefault="008B4FC4" w:rsidP="008B4FC4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Style w:val="Strong"/>
                <w:rFonts w:asciiTheme="minorHAnsi" w:hAnsiTheme="minorHAnsi" w:cstheme="minorHAnsi"/>
                <w:sz w:val="20"/>
              </w:rPr>
            </w:pPr>
          </w:p>
          <w:p w14:paraId="2B32B50F" w14:textId="77777777" w:rsidR="00C5494D" w:rsidRPr="00583EB8" w:rsidRDefault="00C5494D" w:rsidP="008B4FC4">
            <w:pPr>
              <w:pStyle w:val="BlockText"/>
              <w:tabs>
                <w:tab w:val="left" w:pos="6379"/>
              </w:tabs>
              <w:ind w:left="426" w:right="317" w:firstLine="0"/>
              <w:jc w:val="left"/>
              <w:rPr>
                <w:rStyle w:val="Strong"/>
                <w:rFonts w:asciiTheme="minorHAnsi" w:hAnsiTheme="minorHAnsi" w:cstheme="minorHAnsi"/>
                <w:sz w:val="20"/>
              </w:rPr>
            </w:pPr>
          </w:p>
          <w:p w14:paraId="2D12B6A5" w14:textId="728C0A31" w:rsidR="008B4FC4" w:rsidRPr="00583EB8" w:rsidRDefault="008B4FC4" w:rsidP="008B4FC4">
            <w:pPr>
              <w:pStyle w:val="BlockText"/>
              <w:numPr>
                <w:ilvl w:val="0"/>
                <w:numId w:val="9"/>
              </w:numPr>
              <w:tabs>
                <w:tab w:val="clear" w:pos="720"/>
                <w:tab w:val="left" w:pos="6379"/>
              </w:tabs>
              <w:ind w:left="462"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I 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 xml:space="preserve">wish to receive a copy of the results of this </w:t>
            </w:r>
            <w:r w:rsidR="00B43979" w:rsidRPr="00583EB8">
              <w:rPr>
                <w:rFonts w:asciiTheme="minorHAnsi" w:hAnsiTheme="minorHAnsi" w:cstheme="minorHAnsi"/>
                <w:noProof/>
                <w:sz w:val="20"/>
              </w:rPr>
              <w:t>research project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 xml:space="preserve">, and I </w:t>
            </w:r>
            <w:r w:rsidRPr="00583EB8">
              <w:rPr>
                <w:rFonts w:asciiTheme="minorHAnsi" w:hAnsiTheme="minorHAnsi" w:cstheme="minorHAnsi"/>
                <w:noProof/>
                <w:sz w:val="20"/>
              </w:rPr>
              <w:t xml:space="preserve">agree for my contact details to be retained and used </w:t>
            </w:r>
            <w:r w:rsidR="00CD7006" w:rsidRPr="00583EB8">
              <w:rPr>
                <w:rFonts w:asciiTheme="minorHAnsi" w:hAnsiTheme="minorHAnsi" w:cstheme="minorHAnsi"/>
                <w:noProof/>
                <w:sz w:val="20"/>
              </w:rPr>
              <w:t>for this purpose.</w:t>
            </w:r>
          </w:p>
          <w:p w14:paraId="1FF8D226" w14:textId="6160146D" w:rsidR="00CD7006" w:rsidRPr="00583EB8" w:rsidRDefault="00CD7006" w:rsidP="00187FF2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b/>
                <w:bCs/>
                <w:color w:val="4472C4" w:themeColor="accent5"/>
                <w:sz w:val="20"/>
                <w:szCs w:val="24"/>
                <w:bdr w:val="none" w:sz="0" w:space="0" w:color="auto" w:frame="1"/>
                <w:lang w:eastAsia="en-GB"/>
              </w:rPr>
            </w:pPr>
            <w:r w:rsidRPr="00583EB8">
              <w:rPr>
                <w:rFonts w:asciiTheme="minorHAnsi" w:hAnsiTheme="minorHAnsi" w:cstheme="minorHAnsi"/>
                <w:i/>
                <w:noProof/>
                <w:color w:val="FFFFFF" w:themeColor="background1"/>
                <w:sz w:val="20"/>
              </w:rPr>
              <w:t xml:space="preserve"> </w:t>
            </w:r>
          </w:p>
          <w:p w14:paraId="05DAB35B" w14:textId="00DE75A8" w:rsidR="003E7D00" w:rsidRPr="00583EB8" w:rsidRDefault="003E7D00" w:rsidP="008B4FC4">
            <w:pPr>
              <w:pStyle w:val="BlockText"/>
              <w:tabs>
                <w:tab w:val="left" w:pos="6379"/>
              </w:tabs>
              <w:ind w:right="317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45C9C74E" w14:textId="77777777" w:rsidR="006D52ED" w:rsidRPr="00583EB8" w:rsidRDefault="006D52ED" w:rsidP="008B4E49">
            <w:pPr>
              <w:pStyle w:val="BlockText"/>
              <w:tabs>
                <w:tab w:val="left" w:pos="6379"/>
              </w:tabs>
              <w:ind w:left="0" w:right="317" w:firstLine="0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  <w:p w14:paraId="057835B6" w14:textId="77777777" w:rsidR="00551D59" w:rsidRPr="00583EB8" w:rsidRDefault="00551D59" w:rsidP="00C068A2">
            <w:pPr>
              <w:pStyle w:val="BlockText"/>
              <w:tabs>
                <w:tab w:val="left" w:pos="6379"/>
              </w:tabs>
              <w:ind w:left="426" w:right="317" w:hanging="426"/>
              <w:jc w:val="left"/>
              <w:rPr>
                <w:rFonts w:asciiTheme="minorHAnsi" w:hAnsiTheme="minorHAnsi" w:cstheme="minorHAnsi"/>
                <w:noProof/>
                <w:sz w:val="20"/>
              </w:rPr>
            </w:pPr>
          </w:p>
        </w:tc>
        <w:tc>
          <w:tcPr>
            <w:tcW w:w="1134" w:type="dxa"/>
          </w:tcPr>
          <w:p w14:paraId="6FB1296F" w14:textId="192BB528" w:rsidR="00551D59" w:rsidRPr="00583EB8" w:rsidRDefault="00187FF2" w:rsidP="00C068A2">
            <w:pPr>
              <w:rPr>
                <w:rFonts w:asciiTheme="minorHAnsi" w:hAnsiTheme="minorHAnsi" w:cstheme="minorHAnsi"/>
                <w:i/>
                <w:noProof/>
                <w:color w:val="FFFFFF" w:themeColor="background1"/>
                <w:sz w:val="20"/>
              </w:rPr>
            </w:pP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9920" behindDoc="0" locked="0" layoutInCell="1" allowOverlap="1" wp14:anchorId="121207D9" wp14:editId="3B246958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1378585</wp:posOffset>
                      </wp:positionV>
                      <wp:extent cx="361950" cy="361950"/>
                      <wp:effectExtent l="0" t="0" r="19050" b="19050"/>
                      <wp:wrapNone/>
                      <wp:docPr id="52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6ECBB82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207D9" id="_x0000_s1032" type="#_x0000_t202" style="position:absolute;margin-left:6.85pt;margin-top:108.55pt;width:28.5pt;height:28.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" fillcolor="white [3201]" strokecolor="black [3200]" strokeweight="1pt">
                      <v:textbox>
                        <w:txbxContent>
                          <w:p w14:paraId="06ECBB82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6118840F" wp14:editId="4DC9D9C3">
                      <wp:simplePos x="0" y="0"/>
                      <wp:positionH relativeFrom="column">
                        <wp:posOffset>649605</wp:posOffset>
                      </wp:positionH>
                      <wp:positionV relativeFrom="paragraph">
                        <wp:posOffset>1372137</wp:posOffset>
                      </wp:positionV>
                      <wp:extent cx="361950" cy="361950"/>
                      <wp:effectExtent l="0" t="0" r="19050" b="19050"/>
                      <wp:wrapNone/>
                      <wp:docPr id="53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B42A931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118840F" id="_x0000_s1033" type="#_x0000_t202" style="position:absolute;margin-left:51.15pt;margin-top:108.05pt;width:28.5pt;height:28.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" fillcolor="white [3201]" strokecolor="black [3200]" strokeweight="1pt">
                      <v:textbox>
                        <w:txbxContent>
                          <w:p w14:paraId="6B42A931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C5494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9680" behindDoc="0" locked="0" layoutInCell="1" allowOverlap="1" wp14:anchorId="1026B23C" wp14:editId="27FD78A4">
                      <wp:simplePos x="0" y="0"/>
                      <wp:positionH relativeFrom="column">
                        <wp:posOffset>652145</wp:posOffset>
                      </wp:positionH>
                      <wp:positionV relativeFrom="paragraph">
                        <wp:posOffset>68580</wp:posOffset>
                      </wp:positionV>
                      <wp:extent cx="361950" cy="361950"/>
                      <wp:effectExtent l="0" t="0" r="19050" b="19050"/>
                      <wp:wrapNone/>
                      <wp:docPr id="47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0A799EC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026B23C" id="_x0000_s1034" type="#_x0000_t202" style="position:absolute;margin-left:51.35pt;margin-top:5.4pt;width:28.5pt;height:28.5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" fillcolor="white [3201]" strokecolor="black [3200]" strokeweight="1pt">
                      <v:textbox>
                        <w:txbxContent>
                          <w:p w14:paraId="30A799EC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C5494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3FD1C6B9" wp14:editId="4209ED84">
                      <wp:simplePos x="0" y="0"/>
                      <wp:positionH relativeFrom="column">
                        <wp:posOffset>79473</wp:posOffset>
                      </wp:positionH>
                      <wp:positionV relativeFrom="paragraph">
                        <wp:posOffset>78105</wp:posOffset>
                      </wp:positionV>
                      <wp:extent cx="361950" cy="361950"/>
                      <wp:effectExtent l="0" t="0" r="19050" b="19050"/>
                      <wp:wrapNone/>
                      <wp:docPr id="46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52B238F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D1C6B9" id="_x0000_s1035" type="#_x0000_t202" style="position:absolute;margin-left:6.25pt;margin-top:6.15pt;width:28.5pt;height:28.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" fillcolor="white [3201]" strokecolor="black [3200]" strokeweight="1pt">
                      <v:textbox>
                        <w:txbxContent>
                          <w:p w14:paraId="752B238F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7D54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7872" behindDoc="0" locked="0" layoutInCell="1" allowOverlap="1" wp14:anchorId="574FB3D8" wp14:editId="06B4D719">
                      <wp:simplePos x="0" y="0"/>
                      <wp:positionH relativeFrom="column">
                        <wp:posOffset>639445</wp:posOffset>
                      </wp:positionH>
                      <wp:positionV relativeFrom="paragraph">
                        <wp:posOffset>738505</wp:posOffset>
                      </wp:positionV>
                      <wp:extent cx="361950" cy="361950"/>
                      <wp:effectExtent l="0" t="0" r="19050" b="19050"/>
                      <wp:wrapNone/>
                      <wp:docPr id="51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B528CBB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4FB3D8" id="_x0000_s1036" type="#_x0000_t202" style="position:absolute;margin-left:50.35pt;margin-top:58.15pt;width:28.5pt;height:28.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" fillcolor="white [3201]" strokecolor="black [3200]" strokeweight="1pt">
                      <v:textbox>
                        <w:txbxContent>
                          <w:p w14:paraId="2B528CBB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  <w:r w:rsidR="007D545D" w:rsidRPr="00583EB8">
              <w:rPr>
                <w:rFonts w:asciiTheme="minorHAnsi" w:hAnsiTheme="minorHAnsi" w:cstheme="minorHAnsi"/>
                <w:noProof/>
                <w:sz w:val="22"/>
              </w:rPr>
              <mc:AlternateContent>
                <mc:Choice Requires="wps">
                  <w:drawing>
                    <wp:anchor distT="0" distB="0" distL="114300" distR="114300" simplePos="0" relativeHeight="251725824" behindDoc="0" locked="0" layoutInCell="1" allowOverlap="1" wp14:anchorId="63CF5992" wp14:editId="62ACA143">
                      <wp:simplePos x="0" y="0"/>
                      <wp:positionH relativeFrom="column">
                        <wp:posOffset>86995</wp:posOffset>
                      </wp:positionH>
                      <wp:positionV relativeFrom="paragraph">
                        <wp:posOffset>738505</wp:posOffset>
                      </wp:positionV>
                      <wp:extent cx="361950" cy="361950"/>
                      <wp:effectExtent l="0" t="0" r="19050" b="19050"/>
                      <wp:wrapNone/>
                      <wp:docPr id="50" name="Text Box 37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61950" cy="361950"/>
                              </a:xfrm>
                              <a:prstGeom prst="rect">
                                <a:avLst/>
                              </a:prstGeom>
                              <a:ln>
                                <a:headEnd/>
                                <a:tailEnd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33DCC1FF" w14:textId="77777777" w:rsidR="00263A61" w:rsidRDefault="00263A61" w:rsidP="00263A61"/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F5992" id="_x0000_s1037" type="#_x0000_t202" style="position:absolute;margin-left:6.85pt;margin-top:58.15pt;width:28.5pt;height:28.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" fillcolor="white [3201]" strokecolor="black [3200]" strokeweight="1pt">
                      <v:textbox>
                        <w:txbxContent>
                          <w:p w14:paraId="33DCC1FF" w14:textId="77777777" w:rsidR="00263A61" w:rsidRDefault="00263A61" w:rsidP="00263A61"/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1134" w:type="dxa"/>
          </w:tcPr>
          <w:p w14:paraId="7A8F6881" w14:textId="2AF10CAF" w:rsidR="00551D59" w:rsidRPr="00583EB8" w:rsidRDefault="00551D59" w:rsidP="00C068A2">
            <w:pPr>
              <w:rPr>
                <w:rFonts w:asciiTheme="minorHAnsi" w:hAnsiTheme="minorHAnsi" w:cstheme="minorHAnsi"/>
                <w:noProof/>
                <w:sz w:val="22"/>
              </w:rPr>
            </w:pPr>
          </w:p>
        </w:tc>
      </w:tr>
    </w:tbl>
    <w:p w14:paraId="7E00EF0D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04DFB43F" w14:textId="4245E9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3E688587" wp14:editId="39E4D26A">
                <wp:simplePos x="0" y="0"/>
                <wp:positionH relativeFrom="column">
                  <wp:posOffset>2414905</wp:posOffset>
                </wp:positionH>
                <wp:positionV relativeFrom="paragraph">
                  <wp:posOffset>51435</wp:posOffset>
                </wp:positionV>
                <wp:extent cx="1259840" cy="0"/>
                <wp:effectExtent l="0" t="0" r="0" b="0"/>
                <wp:wrapNone/>
                <wp:docPr id="8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A411CF8" id="Line 8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0.15pt,4.05pt" to="289.35pt,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" o:allowincell="f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1312" behindDoc="0" locked="0" layoutInCell="0" allowOverlap="1" wp14:anchorId="4316502A" wp14:editId="4A0E2C54">
                <wp:simplePos x="0" y="0"/>
                <wp:positionH relativeFrom="column">
                  <wp:posOffset>3949065</wp:posOffset>
                </wp:positionH>
                <wp:positionV relativeFrom="paragraph">
                  <wp:posOffset>51435</wp:posOffset>
                </wp:positionV>
                <wp:extent cx="1800225" cy="0"/>
                <wp:effectExtent l="0" t="0" r="0" b="0"/>
                <wp:wrapNone/>
                <wp:docPr id="7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0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3A60FD8F">
              <v:line id="Line 10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310.95pt,4.05pt" to="452.7pt,4.05pt" w14:anchorId="1151F6ED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59264" behindDoc="0" locked="0" layoutInCell="0" allowOverlap="1" wp14:anchorId="1CC780E3" wp14:editId="2CA84D4C">
                <wp:simplePos x="0" y="0"/>
                <wp:positionH relativeFrom="column">
                  <wp:posOffset>0</wp:posOffset>
                </wp:positionH>
                <wp:positionV relativeFrom="paragraph">
                  <wp:posOffset>51435</wp:posOffset>
                </wp:positionV>
                <wp:extent cx="2160270" cy="0"/>
                <wp:effectExtent l="0" t="0" r="0" b="0"/>
                <wp:wrapNone/>
                <wp:docPr id="6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2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44E54146">
              <v:line id="Line 5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0,4.05pt" to="170.1pt,4.05pt" w14:anchorId="004DDDA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48GEgIAACg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"/>
            </w:pict>
          </mc:Fallback>
        </mc:AlternateContent>
      </w:r>
    </w:p>
    <w:p w14:paraId="1512855E" w14:textId="1F2D2580" w:rsidR="00551D59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Name of Participant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Date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Signature</w:t>
      </w:r>
    </w:p>
    <w:p w14:paraId="22046E67" w14:textId="77777777" w:rsidR="00FD390A" w:rsidRPr="00583EB8" w:rsidRDefault="00FD390A" w:rsidP="00551D59">
      <w:pPr>
        <w:rPr>
          <w:rFonts w:asciiTheme="minorHAnsi" w:hAnsiTheme="minorHAnsi" w:cstheme="minorHAnsi"/>
          <w:sz w:val="20"/>
        </w:rPr>
      </w:pPr>
    </w:p>
    <w:p w14:paraId="02932EA2" w14:textId="0F1A56C5" w:rsidR="00551D59" w:rsidRDefault="00267F34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734016" behindDoc="0" locked="0" layoutInCell="0" allowOverlap="1" wp14:anchorId="60037C3B" wp14:editId="09B27B34">
                <wp:simplePos x="0" y="0"/>
                <wp:positionH relativeFrom="column">
                  <wp:posOffset>-5715</wp:posOffset>
                </wp:positionH>
                <wp:positionV relativeFrom="paragraph">
                  <wp:posOffset>127000</wp:posOffset>
                </wp:positionV>
                <wp:extent cx="1009650" cy="0"/>
                <wp:effectExtent l="0" t="0" r="0" b="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0965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62A51EB" id="Line 5" o:spid="_x0000_s1026" style="position:absolute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5pt,10pt" to="79.0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" o:allowincell="f"/>
            </w:pict>
          </mc:Fallback>
        </mc:AlternateContent>
      </w:r>
    </w:p>
    <w:p w14:paraId="253B4975" w14:textId="333AFF6D" w:rsidR="00267F34" w:rsidRPr="00583EB8" w:rsidRDefault="00267F34" w:rsidP="00551D59">
      <w:pPr>
        <w:rPr>
          <w:rFonts w:asciiTheme="minorHAnsi" w:hAnsiTheme="minorHAnsi" w:cstheme="minorHAnsi"/>
          <w:sz w:val="20"/>
        </w:rPr>
      </w:pPr>
      <w:r>
        <w:rPr>
          <w:rFonts w:asciiTheme="minorHAnsi" w:hAnsiTheme="minorHAnsi" w:cstheme="minorHAnsi"/>
          <w:sz w:val="20"/>
        </w:rPr>
        <w:t>Participant ID (filled in by Researcher)</w:t>
      </w:r>
    </w:p>
    <w:p w14:paraId="6370BB44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32517DDE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</w:p>
    <w:p w14:paraId="7B56834A" w14:textId="77777777" w:rsidR="00551D59" w:rsidRPr="00583EB8" w:rsidRDefault="00551D59" w:rsidP="00551D59">
      <w:pPr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5408" behindDoc="0" locked="0" layoutInCell="0" allowOverlap="1" wp14:anchorId="4FAA255D" wp14:editId="4D6848EF">
                <wp:simplePos x="0" y="0"/>
                <wp:positionH relativeFrom="column">
                  <wp:posOffset>3949065</wp:posOffset>
                </wp:positionH>
                <wp:positionV relativeFrom="paragraph">
                  <wp:posOffset>93980</wp:posOffset>
                </wp:positionV>
                <wp:extent cx="1800225" cy="0"/>
                <wp:effectExtent l="0" t="0" r="0" b="0"/>
                <wp:wrapNone/>
                <wp:docPr id="5" name="Lin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800225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10F5376A">
              <v:line id="Line 14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310.95pt,7.4pt" to="452.7pt,7.4pt" w14:anchorId="76ACC94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4384" behindDoc="0" locked="0" layoutInCell="0" allowOverlap="1" wp14:anchorId="34C2E519" wp14:editId="33DBB59E">
                <wp:simplePos x="0" y="0"/>
                <wp:positionH relativeFrom="column">
                  <wp:posOffset>2394585</wp:posOffset>
                </wp:positionH>
                <wp:positionV relativeFrom="paragraph">
                  <wp:posOffset>93980</wp:posOffset>
                </wp:positionV>
                <wp:extent cx="1259840" cy="0"/>
                <wp:effectExtent l="0" t="0" r="0" b="0"/>
                <wp:wrapNone/>
                <wp:docPr id="3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25984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C10A083">
              <v:line id="Line 13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188.55pt,7.4pt" to="287.75pt,7.4pt" w14:anchorId="08114F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"/>
            </w:pict>
          </mc:Fallback>
        </mc:AlternateContent>
      </w:r>
      <w:r w:rsidRPr="00583EB8">
        <w:rPr>
          <w:rFonts w:asciiTheme="minorHAnsi" w:hAnsiTheme="minorHAnsi" w:cstheme="minorHAnsi"/>
          <w:noProof/>
          <w:sz w:val="20"/>
        </w:rPr>
        <mc:AlternateContent>
          <mc:Choice Requires="wps">
            <w:drawing>
              <wp:anchor distT="0" distB="0" distL="114300" distR="114300" simplePos="0" relativeHeight="251662336" behindDoc="0" locked="0" layoutInCell="0" allowOverlap="1" wp14:anchorId="0ED33775" wp14:editId="58033ACD">
                <wp:simplePos x="0" y="0"/>
                <wp:positionH relativeFrom="column">
                  <wp:posOffset>-40005</wp:posOffset>
                </wp:positionH>
                <wp:positionV relativeFrom="paragraph">
                  <wp:posOffset>93980</wp:posOffset>
                </wp:positionV>
                <wp:extent cx="2160270" cy="0"/>
                <wp:effectExtent l="0" t="0" r="0" b="0"/>
                <wp:wrapNone/>
                <wp:docPr id="20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216027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="http://schemas.openxmlformats.org/drawingml/2006/main" xmlns:a14="http://schemas.microsoft.com/office/drawing/2010/main">
            <w:pict w14:anchorId="713D29CC">
              <v:line id="Line 12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from="-3.15pt,7.4pt" to="166.95pt,7.4pt" w14:anchorId="7CD5FD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DQ+jEwIAACoEAAAOAAAAZHJzL2Uyb0RvYy54bWysU02P2jAQvVfqf7B8h3wUW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"/>
            </w:pict>
          </mc:Fallback>
        </mc:AlternateContent>
      </w:r>
    </w:p>
    <w:p w14:paraId="344BC039" w14:textId="4F66A340" w:rsidR="00D86F2D" w:rsidRDefault="00551D59" w:rsidP="00263A61">
      <w:pPr>
        <w:ind w:left="-11"/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Name of Researcher</w:t>
      </w:r>
      <w:r w:rsidR="00B43979" w:rsidRPr="00583EB8">
        <w:rPr>
          <w:rFonts w:asciiTheme="minorHAnsi" w:hAnsiTheme="minorHAnsi" w:cstheme="minorHAnsi"/>
          <w:sz w:val="20"/>
        </w:rPr>
        <w:t xml:space="preserve"> obtaining</w:t>
      </w:r>
      <w:r w:rsidR="003F43C0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Date</w:t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</w:r>
      <w:r w:rsidRPr="00583EB8">
        <w:rPr>
          <w:rFonts w:asciiTheme="minorHAnsi" w:hAnsiTheme="minorHAnsi" w:cstheme="minorHAnsi"/>
          <w:sz w:val="20"/>
        </w:rPr>
        <w:tab/>
        <w:t>Signature</w:t>
      </w:r>
    </w:p>
    <w:p w14:paraId="2F91C098" w14:textId="059641BE" w:rsidR="003F43C0" w:rsidRPr="00263A61" w:rsidRDefault="003F43C0" w:rsidP="00263A61">
      <w:pPr>
        <w:ind w:left="-11"/>
        <w:rPr>
          <w:rFonts w:asciiTheme="minorHAnsi" w:hAnsiTheme="minorHAnsi" w:cstheme="minorHAnsi"/>
          <w:sz w:val="20"/>
        </w:rPr>
      </w:pPr>
      <w:r w:rsidRPr="00583EB8">
        <w:rPr>
          <w:rFonts w:asciiTheme="minorHAnsi" w:hAnsiTheme="minorHAnsi" w:cstheme="minorHAnsi"/>
          <w:sz w:val="20"/>
        </w:rPr>
        <w:t>informed consent</w:t>
      </w:r>
    </w:p>
    <w:sectPr w:rsidR="003F43C0" w:rsidRPr="00263A61" w:rsidSect="00263A61">
      <w:headerReference w:type="default" r:id="rId13"/>
      <w:footerReference w:type="even" r:id="rId14"/>
      <w:footerReference w:type="default" r:id="rId15"/>
      <w:footerReference w:type="first" r:id="rId16"/>
      <w:pgSz w:w="11907" w:h="16840"/>
      <w:pgMar w:top="1828" w:right="1134" w:bottom="1134" w:left="1134" w:header="0" w:footer="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C0A898" w14:textId="77777777" w:rsidR="000409AD" w:rsidRDefault="000409AD">
      <w:r>
        <w:separator/>
      </w:r>
    </w:p>
  </w:endnote>
  <w:endnote w:type="continuationSeparator" w:id="0">
    <w:p w14:paraId="1A0551BE" w14:textId="77777777" w:rsidR="000409AD" w:rsidRDefault="000409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B203D" w14:textId="77777777" w:rsidR="00EB2806" w:rsidRDefault="00EB28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360BFDE" w14:textId="77777777" w:rsidR="00EB2806" w:rsidRDefault="00EB280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AC7154" w14:textId="7C4A87AA" w:rsidR="00F10882" w:rsidRDefault="005438BA" w:rsidP="00F10882">
    <w:pPr>
      <w:tabs>
        <w:tab w:val="right" w:pos="9214"/>
      </w:tabs>
      <w:ind w:right="360"/>
      <w:rPr>
        <w:sz w:val="16"/>
      </w:rPr>
    </w:pPr>
    <w:r w:rsidRPr="005438BA">
      <w:rPr>
        <w:sz w:val="16"/>
      </w:rPr>
      <w:t>Lego: Set Checklist Creator Usability Test</w:t>
    </w:r>
    <w:r>
      <w:rPr>
        <w:color w:val="ED7D31" w:themeColor="accent2"/>
        <w:sz w:val="16"/>
      </w:rPr>
      <w:t xml:space="preserve"> </w:t>
    </w:r>
    <w:r w:rsidR="008A6F17">
      <w:rPr>
        <w:sz w:val="16"/>
      </w:rPr>
      <w:t>Participan</w:t>
    </w:r>
    <w:r w:rsidR="00F10882">
      <w:rPr>
        <w:sz w:val="16"/>
      </w:rPr>
      <w:t>t Information Sheet Version 1.0</w:t>
    </w:r>
    <w:r w:rsidR="00F10882">
      <w:rPr>
        <w:sz w:val="16"/>
      </w:rPr>
      <w:tab/>
    </w:r>
    <w:r w:rsidR="008A6F17">
      <w:rPr>
        <w:sz w:val="16"/>
      </w:rPr>
      <w:fldChar w:fldCharType="begin"/>
    </w:r>
    <w:r w:rsidR="008A6F17">
      <w:rPr>
        <w:sz w:val="16"/>
      </w:rPr>
      <w:instrText xml:space="preserve"> DATE \@ "dd MMMM yyyy" </w:instrText>
    </w:r>
    <w:r w:rsidR="008A6F17">
      <w:rPr>
        <w:sz w:val="16"/>
      </w:rPr>
      <w:fldChar w:fldCharType="separate"/>
    </w:r>
    <w:r>
      <w:rPr>
        <w:noProof/>
        <w:sz w:val="16"/>
      </w:rPr>
      <w:t>20 April 2022</w:t>
    </w:r>
    <w:r w:rsidR="008A6F17">
      <w:rPr>
        <w:sz w:val="16"/>
      </w:rPr>
      <w:fldChar w:fldCharType="end"/>
    </w:r>
  </w:p>
  <w:p w14:paraId="7D845723" w14:textId="21FCDE77" w:rsidR="00EB2806" w:rsidRDefault="00F10882" w:rsidP="00F10882">
    <w:pPr>
      <w:tabs>
        <w:tab w:val="right" w:pos="9214"/>
      </w:tabs>
      <w:ind w:right="360"/>
      <w:rPr>
        <w:sz w:val="16"/>
      </w:rPr>
    </w:pPr>
    <w:r w:rsidRPr="00F10882">
      <w:rPr>
        <w:color w:val="ED7D31" w:themeColor="accent2"/>
        <w:sz w:val="16"/>
      </w:rPr>
      <w:t>[INSERT ETHICS APPLICATION NUMBER]</w:t>
    </w:r>
    <w:r w:rsidR="007A1981">
      <w:rPr>
        <w:sz w:val="16"/>
      </w:rPr>
      <w:tab/>
    </w:r>
    <w:r w:rsidR="007A1981">
      <w:rPr>
        <w:sz w:val="16"/>
      </w:rPr>
      <w:tab/>
    </w:r>
    <w:r w:rsidR="007A1981">
      <w:rPr>
        <w:sz w:val="16"/>
      </w:rPr>
      <w:tab/>
    </w:r>
    <w:r w:rsidR="00B963F0">
      <w:rPr>
        <w:sz w:val="16"/>
      </w:rPr>
      <w:tab/>
    </w:r>
    <w:r w:rsidR="007A1981">
      <w:rPr>
        <w:sz w:val="16"/>
      </w:rPr>
      <w:t xml:space="preserve">Page </w:t>
    </w:r>
    <w:r w:rsidR="007A1981">
      <w:rPr>
        <w:sz w:val="16"/>
      </w:rPr>
      <w:fldChar w:fldCharType="begin"/>
    </w:r>
    <w:r w:rsidR="007A1981">
      <w:rPr>
        <w:sz w:val="16"/>
      </w:rPr>
      <w:instrText xml:space="preserve"> PAGE   \* MERGEFORMAT </w:instrText>
    </w:r>
    <w:r w:rsidR="007A1981">
      <w:rPr>
        <w:sz w:val="16"/>
      </w:rPr>
      <w:fldChar w:fldCharType="separate"/>
    </w:r>
    <w:r w:rsidR="00970400">
      <w:rPr>
        <w:noProof/>
        <w:sz w:val="16"/>
      </w:rPr>
      <w:t>3</w:t>
    </w:r>
    <w:r w:rsidR="007A1981">
      <w:rPr>
        <w:sz w:val="16"/>
      </w:rPr>
      <w:fldChar w:fldCharType="end"/>
    </w:r>
    <w:r w:rsidR="007A1981">
      <w:rPr>
        <w:sz w:val="16"/>
      </w:rPr>
      <w:t xml:space="preserve"> of </w:t>
    </w:r>
    <w:r w:rsidR="007A1981">
      <w:rPr>
        <w:sz w:val="16"/>
      </w:rPr>
      <w:fldChar w:fldCharType="begin"/>
    </w:r>
    <w:r w:rsidR="007A1981">
      <w:rPr>
        <w:sz w:val="16"/>
      </w:rPr>
      <w:instrText xml:space="preserve"> NUMPAGES   \* MERGEFORMAT </w:instrText>
    </w:r>
    <w:r w:rsidR="007A1981">
      <w:rPr>
        <w:sz w:val="16"/>
      </w:rPr>
      <w:fldChar w:fldCharType="separate"/>
    </w:r>
    <w:r w:rsidR="00970400">
      <w:rPr>
        <w:noProof/>
        <w:sz w:val="16"/>
      </w:rPr>
      <w:t>3</w:t>
    </w:r>
    <w:r w:rsidR="007A1981">
      <w:rPr>
        <w:sz w:val="16"/>
      </w:rPr>
      <w:fldChar w:fldCharType="end"/>
    </w:r>
  </w:p>
  <w:p w14:paraId="590FDFAF" w14:textId="77777777" w:rsidR="008A6F17" w:rsidRDefault="008A6F17">
    <w:pPr>
      <w:ind w:right="360"/>
      <w:rPr>
        <w:noProof/>
        <w:sz w:val="16"/>
      </w:rPr>
    </w:pPr>
  </w:p>
  <w:p w14:paraId="51053416" w14:textId="77777777" w:rsidR="00EB2806" w:rsidRDefault="00EB2806">
    <w:pPr>
      <w:ind w:right="360"/>
      <w:jc w:val="right"/>
      <w:rPr>
        <w:noProof/>
        <w:sz w:val="16"/>
      </w:rPr>
    </w:pPr>
  </w:p>
  <w:p w14:paraId="4FABFEF7" w14:textId="77777777" w:rsidR="00EB2806" w:rsidRDefault="004F7602">
    <w:pPr>
      <w:ind w:right="360"/>
      <w:jc w:val="right"/>
      <w:rPr>
        <w:noProof/>
        <w:sz w:val="16"/>
      </w:rPr>
    </w:pPr>
    <w:r>
      <w:rPr>
        <w:noProof/>
        <w:sz w:val="16"/>
      </w:rPr>
      <mc:AlternateContent>
        <mc:Choice Requires="wps">
          <w:drawing>
            <wp:anchor distT="0" distB="0" distL="114300" distR="114300" simplePos="0" relativeHeight="251657728" behindDoc="0" locked="0" layoutInCell="0" allowOverlap="1" wp14:anchorId="04C24919" wp14:editId="2C7AFE14">
              <wp:simplePos x="0" y="0"/>
              <wp:positionH relativeFrom="column">
                <wp:posOffset>-777240</wp:posOffset>
              </wp:positionH>
              <wp:positionV relativeFrom="paragraph">
                <wp:posOffset>295275</wp:posOffset>
              </wp:positionV>
              <wp:extent cx="6949440" cy="0"/>
              <wp:effectExtent l="0" t="0" r="0" b="0"/>
              <wp:wrapNone/>
              <wp:docPr id="2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94944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 w14:anchorId="09F07D64">
            <v:line id="Line 8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1pt" from="-61.2pt,23.25pt" to="486pt,23.25pt" w14:anchorId="49B16F5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"/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338BF7" w14:textId="77777777" w:rsidR="00EB2806" w:rsidRDefault="00EB2806">
    <w:pPr>
      <w:pStyle w:val="Footer"/>
      <w:framePr w:wrap="around" w:vAnchor="page" w:hAnchor="margin" w:xAlign="right" w:y="16274" w:anchorLock="1"/>
      <w:rPr>
        <w:rStyle w:val="PageNumber"/>
        <w:sz w:val="16"/>
      </w:rPr>
    </w:pPr>
  </w:p>
  <w:p w14:paraId="048D675D" w14:textId="77777777" w:rsidR="00EB2806" w:rsidRDefault="00EB2806" w:rsidP="008A6F17">
    <w:pPr>
      <w:ind w:right="360"/>
      <w:rPr>
        <w:sz w:val="16"/>
      </w:rPr>
    </w:pPr>
  </w:p>
  <w:p w14:paraId="3FC30C2A" w14:textId="77777777" w:rsidR="008A6F17" w:rsidRDefault="008A6F17" w:rsidP="008A6F17">
    <w:pPr>
      <w:ind w:right="360"/>
      <w:rPr>
        <w:sz w:val="16"/>
      </w:rPr>
    </w:pPr>
  </w:p>
  <w:p w14:paraId="38B675A2" w14:textId="77777777" w:rsidR="008A6F17" w:rsidRDefault="008A6F17" w:rsidP="008A6F17">
    <w:pPr>
      <w:ind w:right="360"/>
      <w:rPr>
        <w:sz w:val="16"/>
      </w:rPr>
    </w:pPr>
  </w:p>
  <w:p w14:paraId="4ACBA18A" w14:textId="77777777" w:rsidR="00EB2806" w:rsidRDefault="00EB2806">
    <w:pPr>
      <w:jc w:val="right"/>
      <w:rPr>
        <w:sz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51E010" w14:textId="77777777" w:rsidR="000409AD" w:rsidRDefault="000409AD">
      <w:r>
        <w:separator/>
      </w:r>
    </w:p>
  </w:footnote>
  <w:footnote w:type="continuationSeparator" w:id="0">
    <w:p w14:paraId="67D7A2A3" w14:textId="77777777" w:rsidR="000409AD" w:rsidRDefault="000409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B65ED" w14:textId="477975C8" w:rsidR="00CE15F0" w:rsidRDefault="00CE15F0">
    <w:pPr>
      <w:pStyle w:val="Header"/>
    </w:pPr>
  </w:p>
  <w:p w14:paraId="43F21887" w14:textId="567C7D80" w:rsidR="00CE15F0" w:rsidRPr="00CE15F0" w:rsidRDefault="00970400" w:rsidP="00CE15F0">
    <w:pPr>
      <w:pStyle w:val="NormalWeb"/>
      <w:spacing w:before="0" w:beforeAutospacing="0" w:after="0" w:afterAutospacing="0"/>
      <w:jc w:val="right"/>
      <w:rPr>
        <w:rFonts w:ascii="Arial" w:hAnsi="Arial" w:cs="Arial"/>
        <w:b/>
        <w:bCs/>
        <w:color w:val="4472C4" w:themeColor="accent5"/>
        <w:bdr w:val="none" w:sz="0" w:space="0" w:color="auto" w:frame="1"/>
      </w:rPr>
    </w:pPr>
    <w:r>
      <w:rPr>
        <w:noProof/>
        <w:snapToGrid w:val="0"/>
        <w:color w:val="000000"/>
        <w:w w:val="0"/>
        <w:sz w:val="0"/>
        <w:szCs w:val="0"/>
        <w:bdr w:val="none" w:sz="0" w:space="0" w:color="000000"/>
        <w:shd w:val="clear" w:color="000000" w:fill="000000"/>
      </w:rPr>
      <w:drawing>
        <wp:anchor distT="0" distB="0" distL="114300" distR="114300" simplePos="0" relativeHeight="251660800" behindDoc="0" locked="0" layoutInCell="1" allowOverlap="1" wp14:anchorId="1F993F64" wp14:editId="41202A87">
          <wp:simplePos x="0" y="0"/>
          <wp:positionH relativeFrom="column">
            <wp:posOffset>-161290</wp:posOffset>
          </wp:positionH>
          <wp:positionV relativeFrom="paragraph">
            <wp:posOffset>173990</wp:posOffset>
          </wp:positionV>
          <wp:extent cx="1859280" cy="621665"/>
          <wp:effectExtent l="0" t="0" r="7620" b="698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59280" cy="6216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1C8F301" w:rsidRPr="00CB18E4">
      <w:rPr>
        <w:snapToGrid w:val="0"/>
        <w:color w:val="000000"/>
        <w:w w:val="0"/>
        <w:sz w:val="0"/>
        <w:szCs w:val="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39A3CE4E" w14:textId="4263A5AC" w:rsidR="00CE15F0" w:rsidRPr="00CE15F0" w:rsidRDefault="00CE15F0" w:rsidP="00CE15F0">
    <w:pPr>
      <w:pStyle w:val="NormalWeb"/>
      <w:spacing w:before="0" w:beforeAutospacing="0" w:after="0" w:afterAutospacing="0"/>
      <w:jc w:val="right"/>
      <w:rPr>
        <w:rFonts w:ascii="Arial" w:hAnsi="Arial" w:cs="Arial"/>
        <w:b/>
        <w:bCs/>
        <w:color w:val="4472C4" w:themeColor="accent5"/>
        <w:bdr w:val="none" w:sz="0" w:space="0" w:color="auto" w:frame="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  <w:sz w:val="28"/>
      </w:rPr>
    </w:lvl>
  </w:abstractNum>
  <w:abstractNum w:abstractNumId="1" w15:restartNumberingAfterBreak="0">
    <w:nsid w:val="00000003"/>
    <w:multiLevelType w:val="singleLevel"/>
    <w:tmpl w:val="00000000"/>
    <w:lvl w:ilvl="0">
      <w:start w:val="1"/>
      <w:numFmt w:val="bullet"/>
      <w:lvlText w:val=""/>
      <w:lvlJc w:val="left"/>
      <w:pPr>
        <w:tabs>
          <w:tab w:val="num" w:pos="1361"/>
        </w:tabs>
        <w:ind w:left="1361" w:hanging="681"/>
      </w:pPr>
      <w:rPr>
        <w:rFonts w:ascii="Symbol" w:hAnsi="Symbol" w:hint="default"/>
        <w:sz w:val="28"/>
      </w:rPr>
    </w:lvl>
  </w:abstractNum>
  <w:abstractNum w:abstractNumId="2" w15:restartNumberingAfterBreak="0">
    <w:nsid w:val="085732C5"/>
    <w:multiLevelType w:val="hybridMultilevel"/>
    <w:tmpl w:val="E43A3692"/>
    <w:lvl w:ilvl="0" w:tplc="D7F2153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i w:val="0"/>
        <w:sz w:val="22"/>
        <w:szCs w:val="22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F916778"/>
    <w:multiLevelType w:val="hybridMultilevel"/>
    <w:tmpl w:val="42FE77BC"/>
    <w:lvl w:ilvl="0" w:tplc="AC70C668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hint="default"/>
        <w:b w:val="0"/>
        <w:i w:val="0"/>
        <w:sz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F317BD9"/>
    <w:multiLevelType w:val="singleLevel"/>
    <w:tmpl w:val="4ADAF3C8"/>
    <w:lvl w:ilvl="0">
      <w:start w:val="1"/>
      <w:numFmt w:val="bullet"/>
      <w:lvlText w:val=""/>
      <w:lvlJc w:val="left"/>
      <w:pPr>
        <w:tabs>
          <w:tab w:val="num" w:pos="360"/>
        </w:tabs>
        <w:ind w:left="340" w:hanging="340"/>
      </w:pPr>
      <w:rPr>
        <w:rFonts w:ascii="Symbol" w:hAnsi="Symbol" w:hint="default"/>
      </w:rPr>
    </w:lvl>
  </w:abstractNum>
  <w:abstractNum w:abstractNumId="5" w15:restartNumberingAfterBreak="0">
    <w:nsid w:val="3F4336D7"/>
    <w:multiLevelType w:val="hybridMultilevel"/>
    <w:tmpl w:val="8FE4805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5E2E03"/>
    <w:multiLevelType w:val="hybridMultilevel"/>
    <w:tmpl w:val="E294D9AE"/>
    <w:lvl w:ilvl="0" w:tplc="08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7" w15:restartNumberingAfterBreak="0">
    <w:nsid w:val="4F425EBA"/>
    <w:multiLevelType w:val="multilevel"/>
    <w:tmpl w:val="4F62BE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8" w15:restartNumberingAfterBreak="0">
    <w:nsid w:val="52001075"/>
    <w:multiLevelType w:val="hybridMultilevel"/>
    <w:tmpl w:val="23D28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7371F"/>
    <w:multiLevelType w:val="singleLevel"/>
    <w:tmpl w:val="C3761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0" w15:restartNumberingAfterBreak="0">
    <w:nsid w:val="7EDC0937"/>
    <w:multiLevelType w:val="hybridMultilevel"/>
    <w:tmpl w:val="E010720C"/>
    <w:lvl w:ilvl="0" w:tplc="B8540E94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  <w:szCs w:val="20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4"/>
  </w:num>
  <w:num w:numId="5">
    <w:abstractNumId w:val="8"/>
  </w:num>
  <w:num w:numId="6">
    <w:abstractNumId w:val="6"/>
  </w:num>
  <w:num w:numId="7">
    <w:abstractNumId w:val="9"/>
  </w:num>
  <w:num w:numId="8">
    <w:abstractNumId w:val="10"/>
  </w:num>
  <w:num w:numId="9">
    <w:abstractNumId w:val="2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TEwNzQzMjU2tTRX0lEKTi0uzszPAykwrAUANpkroSwAAAA="/>
  </w:docVars>
  <w:rsids>
    <w:rsidRoot w:val="003A1B12"/>
    <w:rsid w:val="000409AD"/>
    <w:rsid w:val="001546EF"/>
    <w:rsid w:val="0017075D"/>
    <w:rsid w:val="00187FF2"/>
    <w:rsid w:val="00192E1D"/>
    <w:rsid w:val="001D377B"/>
    <w:rsid w:val="00250A8F"/>
    <w:rsid w:val="00263A61"/>
    <w:rsid w:val="00267F34"/>
    <w:rsid w:val="00290ECB"/>
    <w:rsid w:val="002C35F5"/>
    <w:rsid w:val="002E2F7F"/>
    <w:rsid w:val="0030219A"/>
    <w:rsid w:val="00342830"/>
    <w:rsid w:val="003634C0"/>
    <w:rsid w:val="003A1B12"/>
    <w:rsid w:val="003A57CE"/>
    <w:rsid w:val="003E7D00"/>
    <w:rsid w:val="003F0DCB"/>
    <w:rsid w:val="003F43C0"/>
    <w:rsid w:val="00406393"/>
    <w:rsid w:val="00413ADD"/>
    <w:rsid w:val="004161C2"/>
    <w:rsid w:val="0045581F"/>
    <w:rsid w:val="004A595D"/>
    <w:rsid w:val="004C30CF"/>
    <w:rsid w:val="004E1C8D"/>
    <w:rsid w:val="004E6287"/>
    <w:rsid w:val="004F7602"/>
    <w:rsid w:val="0050189A"/>
    <w:rsid w:val="0051327F"/>
    <w:rsid w:val="005438BA"/>
    <w:rsid w:val="00551D59"/>
    <w:rsid w:val="00583B34"/>
    <w:rsid w:val="00583EB8"/>
    <w:rsid w:val="006149F9"/>
    <w:rsid w:val="00615034"/>
    <w:rsid w:val="00634FE6"/>
    <w:rsid w:val="00685B6C"/>
    <w:rsid w:val="006A2981"/>
    <w:rsid w:val="006B0358"/>
    <w:rsid w:val="006C1304"/>
    <w:rsid w:val="006C2349"/>
    <w:rsid w:val="006D52ED"/>
    <w:rsid w:val="006E098A"/>
    <w:rsid w:val="006F447E"/>
    <w:rsid w:val="00735F97"/>
    <w:rsid w:val="00736CE0"/>
    <w:rsid w:val="00755B28"/>
    <w:rsid w:val="00782822"/>
    <w:rsid w:val="007A1981"/>
    <w:rsid w:val="007C4AC9"/>
    <w:rsid w:val="007D545D"/>
    <w:rsid w:val="007E7A5B"/>
    <w:rsid w:val="00834CFE"/>
    <w:rsid w:val="008451AE"/>
    <w:rsid w:val="008541E2"/>
    <w:rsid w:val="00880125"/>
    <w:rsid w:val="008A42C0"/>
    <w:rsid w:val="008A6F17"/>
    <w:rsid w:val="008B4E49"/>
    <w:rsid w:val="008B4FC4"/>
    <w:rsid w:val="008C3D39"/>
    <w:rsid w:val="008E4516"/>
    <w:rsid w:val="008E5E28"/>
    <w:rsid w:val="008F588D"/>
    <w:rsid w:val="00933144"/>
    <w:rsid w:val="00940308"/>
    <w:rsid w:val="00967C5B"/>
    <w:rsid w:val="00970400"/>
    <w:rsid w:val="009A1645"/>
    <w:rsid w:val="009F43DB"/>
    <w:rsid w:val="00A02AB3"/>
    <w:rsid w:val="00A21CE3"/>
    <w:rsid w:val="00A25217"/>
    <w:rsid w:val="00A30AD8"/>
    <w:rsid w:val="00A4526A"/>
    <w:rsid w:val="00A55D88"/>
    <w:rsid w:val="00A6354B"/>
    <w:rsid w:val="00A865C5"/>
    <w:rsid w:val="00AD09BC"/>
    <w:rsid w:val="00B07312"/>
    <w:rsid w:val="00B31C1D"/>
    <w:rsid w:val="00B43979"/>
    <w:rsid w:val="00B7539C"/>
    <w:rsid w:val="00B963F0"/>
    <w:rsid w:val="00BA4185"/>
    <w:rsid w:val="00BB12D7"/>
    <w:rsid w:val="00C0311A"/>
    <w:rsid w:val="00C3111F"/>
    <w:rsid w:val="00C5494D"/>
    <w:rsid w:val="00C7056D"/>
    <w:rsid w:val="00C7167F"/>
    <w:rsid w:val="00C97C0C"/>
    <w:rsid w:val="00CB18E4"/>
    <w:rsid w:val="00CD0853"/>
    <w:rsid w:val="00CD7006"/>
    <w:rsid w:val="00CE15F0"/>
    <w:rsid w:val="00D1469D"/>
    <w:rsid w:val="00D16F85"/>
    <w:rsid w:val="00D86F2D"/>
    <w:rsid w:val="00DB374D"/>
    <w:rsid w:val="00DB6EF8"/>
    <w:rsid w:val="00DC3353"/>
    <w:rsid w:val="00E059E3"/>
    <w:rsid w:val="00E63E2A"/>
    <w:rsid w:val="00E77B03"/>
    <w:rsid w:val="00E83F0C"/>
    <w:rsid w:val="00EB2806"/>
    <w:rsid w:val="00EB5542"/>
    <w:rsid w:val="00ED42DA"/>
    <w:rsid w:val="00F10882"/>
    <w:rsid w:val="00F23402"/>
    <w:rsid w:val="00F23A54"/>
    <w:rsid w:val="00F34BD9"/>
    <w:rsid w:val="00F562DF"/>
    <w:rsid w:val="00F70896"/>
    <w:rsid w:val="00F922A4"/>
    <w:rsid w:val="00FC68BD"/>
    <w:rsid w:val="00FD390A"/>
    <w:rsid w:val="01C8F301"/>
    <w:rsid w:val="44E80ABB"/>
    <w:rsid w:val="58FA8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D3D8F6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sz w:val="29"/>
    </w:rPr>
  </w:style>
  <w:style w:type="paragraph" w:styleId="Heading3">
    <w:name w:val="heading 3"/>
    <w:basedOn w:val="Normal"/>
    <w:next w:val="Normal"/>
    <w:qFormat/>
    <w:rsid w:val="00406393"/>
    <w:pPr>
      <w:keepNext/>
      <w:outlineLvl w:val="2"/>
    </w:pPr>
    <w:rPr>
      <w:rFonts w:cs="Arial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table" w:styleId="TableGrid">
    <w:name w:val="Table Grid"/>
    <w:basedOn w:val="TableNormal"/>
    <w:rsid w:val="0045581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style-span">
    <w:name w:val="apple-style-span"/>
    <w:basedOn w:val="DefaultParagraphFont"/>
    <w:rsid w:val="00D86F2D"/>
  </w:style>
  <w:style w:type="paragraph" w:styleId="NormalWeb">
    <w:name w:val="Normal (Web)"/>
    <w:basedOn w:val="Normal"/>
    <w:rsid w:val="00D86F2D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styleId="Strong">
    <w:name w:val="Strong"/>
    <w:uiPriority w:val="22"/>
    <w:qFormat/>
    <w:rsid w:val="00551D59"/>
    <w:rPr>
      <w:rFonts w:ascii="Arial" w:hAnsi="Arial" w:cs="Arial"/>
      <w:b/>
      <w:bCs/>
      <w:color w:val="4472C4" w:themeColor="accent5"/>
      <w:szCs w:val="24"/>
      <w:bdr w:val="none" w:sz="0" w:space="0" w:color="auto" w:frame="1"/>
      <w:lang w:eastAsia="en-GB"/>
    </w:rPr>
  </w:style>
  <w:style w:type="character" w:styleId="Emphasis">
    <w:name w:val="Emphasis"/>
    <w:qFormat/>
    <w:rsid w:val="00D86F2D"/>
    <w:rPr>
      <w:i/>
      <w:iCs/>
    </w:rPr>
  </w:style>
  <w:style w:type="character" w:customStyle="1" w:styleId="apple-converted-space">
    <w:name w:val="apple-converted-space"/>
    <w:basedOn w:val="DefaultParagraphFont"/>
    <w:rsid w:val="00D86F2D"/>
  </w:style>
  <w:style w:type="character" w:styleId="Hyperlink">
    <w:name w:val="Hyperlink"/>
    <w:rsid w:val="00D86F2D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6F1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A6F17"/>
    <w:rPr>
      <w:rFonts w:ascii="Tahoma" w:hAnsi="Tahoma" w:cs="Tahoma"/>
      <w:sz w:val="16"/>
      <w:szCs w:val="16"/>
    </w:rPr>
  </w:style>
  <w:style w:type="character" w:customStyle="1" w:styleId="FooterChar">
    <w:name w:val="Footer Char"/>
    <w:link w:val="Footer"/>
    <w:uiPriority w:val="99"/>
    <w:rsid w:val="008A6F17"/>
    <w:rPr>
      <w:rFonts w:ascii="Arial" w:hAnsi="Arial"/>
      <w:sz w:val="24"/>
    </w:rPr>
  </w:style>
  <w:style w:type="paragraph" w:styleId="ListParagraph">
    <w:name w:val="List Paragraph"/>
    <w:basedOn w:val="Normal"/>
    <w:uiPriority w:val="34"/>
    <w:qFormat/>
    <w:rsid w:val="00CE15F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3634C0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83F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3F0C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3F0C"/>
    <w:rPr>
      <w:rFonts w:ascii="Arial" w:hAnsi="Ari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F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F0C"/>
    <w:rPr>
      <w:rFonts w:ascii="Arial" w:hAnsi="Arial"/>
      <w:b/>
      <w:bCs/>
    </w:rPr>
  </w:style>
  <w:style w:type="paragraph" w:styleId="BodyText">
    <w:name w:val="Body Text"/>
    <w:basedOn w:val="Normal"/>
    <w:link w:val="BodyTextChar"/>
    <w:rsid w:val="00551D59"/>
    <w:rPr>
      <w:rFonts w:ascii="Times New Roman" w:eastAsia="Times New Roman" w:hAnsi="Times New Roman"/>
      <w:lang w:eastAsia="en-US"/>
    </w:rPr>
  </w:style>
  <w:style w:type="character" w:customStyle="1" w:styleId="BodyTextChar">
    <w:name w:val="Body Text Char"/>
    <w:basedOn w:val="DefaultParagraphFont"/>
    <w:link w:val="BodyText"/>
    <w:rsid w:val="00551D59"/>
    <w:rPr>
      <w:rFonts w:ascii="Times New Roman" w:eastAsia="Times New Roman" w:hAnsi="Times New Roman"/>
      <w:sz w:val="24"/>
      <w:lang w:eastAsia="en-US"/>
    </w:rPr>
  </w:style>
  <w:style w:type="paragraph" w:styleId="BlockText">
    <w:name w:val="Block Text"/>
    <w:basedOn w:val="Normal"/>
    <w:rsid w:val="00551D59"/>
    <w:pPr>
      <w:ind w:left="720" w:right="1826" w:hanging="720"/>
      <w:jc w:val="both"/>
    </w:pPr>
    <w:rPr>
      <w:rFonts w:ascii="Times New Roman" w:eastAsia="Times New Roman" w:hAnsi="Times New Roman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4161C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21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mmh21@leicester.ac.uk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drb23@student.le.ac.uk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695C484838B23469A38C5B095FF88EB" ma:contentTypeVersion="10" ma:contentTypeDescription="Create a new document." ma:contentTypeScope="" ma:versionID="8ef23415abb905c319e990af035a8a13">
  <xsd:schema xmlns:xsd="http://www.w3.org/2001/XMLSchema" xmlns:xs="http://www.w3.org/2001/XMLSchema" xmlns:p="http://schemas.microsoft.com/office/2006/metadata/properties" xmlns:ns2="262f0538-3d72-4e7c-816c-447f04fcfea9" targetNamespace="http://schemas.microsoft.com/office/2006/metadata/properties" ma:root="true" ma:fieldsID="b58c1bb93554a2097536f4476ed88d4a" ns2:_="">
    <xsd:import namespace="262f0538-3d72-4e7c-816c-447f04fcfea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Sop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2f0538-3d72-4e7c-816c-447f04fcf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Sop" ma:index="17" nillable="true" ma:displayName="Sop" ma:default="0" ma:internalName="Sop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op xmlns="262f0538-3d72-4e7c-816c-447f04fcfea9">false</Sop>
  </documentManagement>
</p:properties>
</file>

<file path=customXml/itemProps1.xml><?xml version="1.0" encoding="utf-8"?>
<ds:datastoreItem xmlns:ds="http://schemas.openxmlformats.org/officeDocument/2006/customXml" ds:itemID="{7FB3A7A0-5345-43E1-9A1E-3FC9C377300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2f0538-3d72-4e7c-816c-447f04fcf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C5EEBD-C1E6-4BF2-80CE-0301783E853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311BB6E-9366-4E7A-8AC1-048594A827D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0A2596B-386B-48F4-88A2-B3377EB6B25F}">
  <ds:schemaRefs>
    <ds:schemaRef ds:uri="http://schemas.microsoft.com/office/2006/metadata/properties"/>
    <ds:schemaRef ds:uri="http://schemas.microsoft.com/office/infopath/2007/PartnerControls"/>
    <ds:schemaRef ds:uri="262f0538-3d72-4e7c-816c-447f04fcfea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4</Words>
  <Characters>156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veloment Tool - Informed Consent Form v1</vt:lpstr>
    </vt:vector>
  </TitlesOfParts>
  <Company/>
  <LinksUpToDate>false</LinksUpToDate>
  <CharactersWithSpaces>1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ment Tool - Informed Consent Form v1</dc:title>
  <dc:subject/>
  <dc:creator/>
  <cp:keywords/>
  <cp:lastModifiedBy/>
  <cp:revision>1</cp:revision>
  <dcterms:created xsi:type="dcterms:W3CDTF">2022-04-12T12:14:00Z</dcterms:created>
  <dcterms:modified xsi:type="dcterms:W3CDTF">2022-04-21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695C484838B23469A38C5B095FF88EB</vt:lpwstr>
  </property>
</Properties>
</file>